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805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71"/>
        <w:gridCol w:w="1240"/>
        <w:gridCol w:w="1160"/>
        <w:gridCol w:w="1160"/>
        <w:gridCol w:w="1160"/>
        <w:gridCol w:w="1360"/>
      </w:tblGrid>
      <w:tr w:rsidR="00C53C8D" w:rsidRPr="00C53C8D" w14:paraId="7F1C8D09" w14:textId="77777777" w:rsidTr="00C53C8D">
        <w:trPr>
          <w:trHeight w:val="315"/>
        </w:trPr>
        <w:tc>
          <w:tcPr>
            <w:tcW w:w="19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B4C6E7"/>
            <w:noWrap/>
            <w:vAlign w:val="bottom"/>
            <w:hideMark/>
          </w:tcPr>
          <w:p w14:paraId="31043308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 xml:space="preserve">Balance </w:t>
            </w:r>
            <w:proofErr w:type="spellStart"/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Sheet</w:t>
            </w:r>
            <w:proofErr w:type="spellEnd"/>
          </w:p>
        </w:tc>
        <w:tc>
          <w:tcPr>
            <w:tcW w:w="12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B4C6E7"/>
            <w:noWrap/>
            <w:vAlign w:val="bottom"/>
            <w:hideMark/>
          </w:tcPr>
          <w:p w14:paraId="09268390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31/12/2015</w:t>
            </w:r>
          </w:p>
        </w:tc>
        <w:tc>
          <w:tcPr>
            <w:tcW w:w="11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B4C6E7"/>
            <w:noWrap/>
            <w:vAlign w:val="bottom"/>
            <w:hideMark/>
          </w:tcPr>
          <w:p w14:paraId="2591F3F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31/12/2016</w:t>
            </w:r>
          </w:p>
        </w:tc>
        <w:tc>
          <w:tcPr>
            <w:tcW w:w="11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B4C6E7"/>
            <w:noWrap/>
            <w:vAlign w:val="bottom"/>
            <w:hideMark/>
          </w:tcPr>
          <w:p w14:paraId="6B4A3874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31/12/2017</w:t>
            </w:r>
          </w:p>
        </w:tc>
        <w:tc>
          <w:tcPr>
            <w:tcW w:w="11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B4C6E7"/>
            <w:noWrap/>
            <w:vAlign w:val="bottom"/>
            <w:hideMark/>
          </w:tcPr>
          <w:p w14:paraId="1964AA89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31/12/2018</w:t>
            </w:r>
          </w:p>
        </w:tc>
        <w:tc>
          <w:tcPr>
            <w:tcW w:w="13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B4C6E7"/>
            <w:noWrap/>
            <w:vAlign w:val="bottom"/>
            <w:hideMark/>
          </w:tcPr>
          <w:p w14:paraId="45EF0EEE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31/12/2019</w:t>
            </w:r>
          </w:p>
        </w:tc>
      </w:tr>
      <w:tr w:rsidR="00C53C8D" w:rsidRPr="00C53C8D" w14:paraId="78F64C50" w14:textId="77777777" w:rsidTr="00C53C8D">
        <w:trPr>
          <w:trHeight w:val="300"/>
        </w:trPr>
        <w:tc>
          <w:tcPr>
            <w:tcW w:w="197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55B848A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Tangible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2F855C3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5067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BFED316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5129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9F4C423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4606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15680D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462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4645A5CC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4869</w:t>
            </w:r>
          </w:p>
        </w:tc>
      </w:tr>
      <w:tr w:rsidR="00C53C8D" w:rsidRPr="00C53C8D" w14:paraId="19BCD56A" w14:textId="77777777" w:rsidTr="00C53C8D">
        <w:trPr>
          <w:trHeight w:val="300"/>
        </w:trPr>
        <w:tc>
          <w:tcPr>
            <w:tcW w:w="197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DA84A9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Intangible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9201AF1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348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FB65755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704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41322B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863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2E70BD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230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59A7E9A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2379</w:t>
            </w:r>
          </w:p>
        </w:tc>
      </w:tr>
      <w:tr w:rsidR="00C53C8D" w:rsidRPr="00C53C8D" w14:paraId="5B066D57" w14:textId="77777777" w:rsidTr="00C53C8D">
        <w:trPr>
          <w:trHeight w:val="300"/>
        </w:trPr>
        <w:tc>
          <w:tcPr>
            <w:tcW w:w="1971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C53FA21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Financial 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CAFADCA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it-IT"/>
              </w:rPr>
              <w:t>137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AAAE424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36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8FF170A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07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D23ABED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45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5C87A65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65</w:t>
            </w:r>
          </w:p>
        </w:tc>
      </w:tr>
      <w:tr w:rsidR="00C53C8D" w:rsidRPr="00C53C8D" w14:paraId="10C73D90" w14:textId="77777777" w:rsidTr="00C53C8D">
        <w:trPr>
          <w:trHeight w:val="300"/>
        </w:trPr>
        <w:tc>
          <w:tcPr>
            <w:tcW w:w="197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09D92DA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proofErr w:type="spellStart"/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Fixed</w:t>
            </w:r>
            <w:proofErr w:type="spellEnd"/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 xml:space="preserve"> Assets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8176C6B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6552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5A719B1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6969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6916674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6576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3145119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696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4D780792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7313</w:t>
            </w:r>
          </w:p>
        </w:tc>
      </w:tr>
      <w:tr w:rsidR="00C53C8D" w:rsidRPr="00C53C8D" w14:paraId="268D5D8D" w14:textId="77777777" w:rsidTr="00C53C8D">
        <w:trPr>
          <w:trHeight w:val="300"/>
        </w:trPr>
        <w:tc>
          <w:tcPr>
            <w:tcW w:w="197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69188C4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8389DAB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F059A7E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04806E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8BFDFB0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73F55A12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</w:tr>
      <w:tr w:rsidR="00C53C8D" w:rsidRPr="00C53C8D" w14:paraId="47D3FAAE" w14:textId="77777777" w:rsidTr="00C53C8D">
        <w:trPr>
          <w:trHeight w:val="300"/>
        </w:trPr>
        <w:tc>
          <w:tcPr>
            <w:tcW w:w="197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84AAB30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Inventory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96166D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84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E6F9BD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59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B078C98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47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A98140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8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30D072E1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84</w:t>
            </w:r>
          </w:p>
        </w:tc>
      </w:tr>
      <w:tr w:rsidR="00C53C8D" w:rsidRPr="00C53C8D" w14:paraId="1080CB5D" w14:textId="77777777" w:rsidTr="00C53C8D">
        <w:trPr>
          <w:trHeight w:val="300"/>
        </w:trPr>
        <w:tc>
          <w:tcPr>
            <w:tcW w:w="197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A44AFFE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Trade </w:t>
            </w: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receivables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8206164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485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45030E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821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932619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671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296A38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78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4ADCB7B7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852</w:t>
            </w:r>
          </w:p>
        </w:tc>
      </w:tr>
      <w:tr w:rsidR="00C53C8D" w:rsidRPr="00C53C8D" w14:paraId="055CDAD5" w14:textId="77777777" w:rsidTr="00C53C8D">
        <w:trPr>
          <w:trHeight w:val="300"/>
        </w:trPr>
        <w:tc>
          <w:tcPr>
            <w:tcW w:w="1971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8066722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Trade </w:t>
            </w: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payables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 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8AF4D9A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17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8410D60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384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2AADC16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381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FCA2B62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413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19EF1DF4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481</w:t>
            </w:r>
          </w:p>
        </w:tc>
      </w:tr>
      <w:tr w:rsidR="00C53C8D" w:rsidRPr="00C53C8D" w14:paraId="317EDC3B" w14:textId="77777777" w:rsidTr="00C53C8D">
        <w:trPr>
          <w:trHeight w:val="300"/>
        </w:trPr>
        <w:tc>
          <w:tcPr>
            <w:tcW w:w="197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643D1E7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 xml:space="preserve">OWC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D8716D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499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484024B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596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58CAB9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437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465CCA9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55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106944BE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555</w:t>
            </w:r>
          </w:p>
        </w:tc>
      </w:tr>
      <w:tr w:rsidR="00C53C8D" w:rsidRPr="00C53C8D" w14:paraId="1A25772A" w14:textId="77777777" w:rsidTr="00C53C8D">
        <w:trPr>
          <w:trHeight w:val="300"/>
        </w:trPr>
        <w:tc>
          <w:tcPr>
            <w:tcW w:w="197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D3878B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003BD9B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A8DC28B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B6D232A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4EAE5D6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52802C04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</w:tr>
      <w:tr w:rsidR="00C53C8D" w:rsidRPr="00C53C8D" w14:paraId="7E4860A1" w14:textId="77777777" w:rsidTr="00C53C8D">
        <w:trPr>
          <w:trHeight w:val="300"/>
        </w:trPr>
        <w:tc>
          <w:tcPr>
            <w:tcW w:w="197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A593457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Other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 assets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B39BC48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636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0F8E55B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695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783ADAC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563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AA829D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510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3561A6CA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665</w:t>
            </w:r>
          </w:p>
        </w:tc>
      </w:tr>
      <w:tr w:rsidR="00C53C8D" w:rsidRPr="00C53C8D" w14:paraId="09E20E94" w14:textId="77777777" w:rsidTr="00C53C8D">
        <w:trPr>
          <w:trHeight w:val="300"/>
        </w:trPr>
        <w:tc>
          <w:tcPr>
            <w:tcW w:w="1971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9B00B1B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Other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 liabilities 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1A6E626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683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AD80363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893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C06E705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673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FD9A6F9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763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4BE7778C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999</w:t>
            </w:r>
          </w:p>
        </w:tc>
      </w:tr>
      <w:tr w:rsidR="00C53C8D" w:rsidRPr="00C53C8D" w14:paraId="0AE8923F" w14:textId="77777777" w:rsidTr="00C53C8D">
        <w:trPr>
          <w:trHeight w:val="300"/>
        </w:trPr>
        <w:tc>
          <w:tcPr>
            <w:tcW w:w="197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055F9A4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 xml:space="preserve">NWC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D56D30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452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6EBAF0E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398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AA7864C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327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7D8061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30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656FBE68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221</w:t>
            </w:r>
          </w:p>
        </w:tc>
      </w:tr>
      <w:tr w:rsidR="00C53C8D" w:rsidRPr="00C53C8D" w14:paraId="3810F75F" w14:textId="77777777" w:rsidTr="00C53C8D">
        <w:trPr>
          <w:trHeight w:val="300"/>
        </w:trPr>
        <w:tc>
          <w:tcPr>
            <w:tcW w:w="197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3F3509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E24BF2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A886D29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ED0AD9C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6A13349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7139236D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</w:tr>
      <w:tr w:rsidR="00C53C8D" w:rsidRPr="00C53C8D" w14:paraId="115B0D5F" w14:textId="77777777" w:rsidTr="00C53C8D">
        <w:trPr>
          <w:trHeight w:val="300"/>
        </w:trPr>
        <w:tc>
          <w:tcPr>
            <w:tcW w:w="197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EECB34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NDA/NDL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CF685F9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308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87E7381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341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21F1BC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301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4372EB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26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499C6EF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277</w:t>
            </w:r>
          </w:p>
        </w:tc>
      </w:tr>
      <w:tr w:rsidR="00C53C8D" w:rsidRPr="00C53C8D" w14:paraId="555172F4" w14:textId="77777777" w:rsidTr="00C53C8D">
        <w:trPr>
          <w:trHeight w:val="300"/>
        </w:trPr>
        <w:tc>
          <w:tcPr>
            <w:tcW w:w="197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D1CBC17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Employees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68C29C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332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FE7EB7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365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4FF41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319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55183B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31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2A8F44DC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307</w:t>
            </w:r>
          </w:p>
        </w:tc>
      </w:tr>
      <w:tr w:rsidR="00C53C8D" w:rsidRPr="00C53C8D" w14:paraId="095517E9" w14:textId="77777777" w:rsidTr="00C53C8D">
        <w:trPr>
          <w:trHeight w:val="300"/>
        </w:trPr>
        <w:tc>
          <w:tcPr>
            <w:tcW w:w="1971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0B3DBF9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Provisions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 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F0AB76B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576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92B8D83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671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6E0CE5A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625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95944E3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642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60B48B69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676</w:t>
            </w:r>
          </w:p>
        </w:tc>
      </w:tr>
      <w:tr w:rsidR="00C53C8D" w:rsidRPr="00C53C8D" w14:paraId="28C80215" w14:textId="77777777" w:rsidTr="00C53C8D">
        <w:trPr>
          <w:trHeight w:val="315"/>
        </w:trPr>
        <w:tc>
          <w:tcPr>
            <w:tcW w:w="197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082F42D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 xml:space="preserve">NIC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ADE3478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6404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8FBC6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6672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A3CA3D3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6260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365A3A7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657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2D441AE1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6828</w:t>
            </w:r>
          </w:p>
        </w:tc>
      </w:tr>
      <w:tr w:rsidR="00C53C8D" w:rsidRPr="00C53C8D" w14:paraId="0C3F61D4" w14:textId="77777777" w:rsidTr="00C53C8D">
        <w:trPr>
          <w:trHeight w:val="300"/>
        </w:trPr>
        <w:tc>
          <w:tcPr>
            <w:tcW w:w="197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049907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6F5A43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5E6A970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FEF325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C2BAE4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58889EC2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</w:tr>
      <w:tr w:rsidR="00C53C8D" w:rsidRPr="00C53C8D" w14:paraId="38B5CB99" w14:textId="77777777" w:rsidTr="00C53C8D">
        <w:trPr>
          <w:trHeight w:val="300"/>
        </w:trPr>
        <w:tc>
          <w:tcPr>
            <w:tcW w:w="1971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698C453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 xml:space="preserve">Equity 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DB09AD6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-3259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B30F927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-3279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0D33F37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-3013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32CBFA0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-3523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26C04222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-3651</w:t>
            </w:r>
          </w:p>
        </w:tc>
      </w:tr>
      <w:tr w:rsidR="00C53C8D" w:rsidRPr="00C53C8D" w14:paraId="7C2F90F7" w14:textId="77777777" w:rsidTr="00C53C8D">
        <w:trPr>
          <w:trHeight w:val="300"/>
        </w:trPr>
        <w:tc>
          <w:tcPr>
            <w:tcW w:w="197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1507DBB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F43DE8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FF7D85A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33E444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BC8CA02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10FAAF9B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</w:tr>
      <w:tr w:rsidR="00C53C8D" w:rsidRPr="00C53C8D" w14:paraId="34B2D281" w14:textId="77777777" w:rsidTr="00C53C8D">
        <w:trPr>
          <w:trHeight w:val="300"/>
        </w:trPr>
        <w:tc>
          <w:tcPr>
            <w:tcW w:w="197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7D954C2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Debt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956838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3781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CC3311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3795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9CFDD6D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3938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66E9F06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367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3CD78FC2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3611</w:t>
            </w:r>
          </w:p>
        </w:tc>
      </w:tr>
      <w:tr w:rsidR="00C53C8D" w:rsidRPr="00C53C8D" w14:paraId="5D8DFC33" w14:textId="77777777" w:rsidTr="00C53C8D">
        <w:trPr>
          <w:trHeight w:val="300"/>
        </w:trPr>
        <w:tc>
          <w:tcPr>
            <w:tcW w:w="1971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B426E36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Excess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 cash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E8AF52B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636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3EC4D82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40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B665ABA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691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0B37DF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62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00F54CB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434</w:t>
            </w:r>
          </w:p>
        </w:tc>
      </w:tr>
      <w:tr w:rsidR="00C53C8D" w:rsidRPr="00C53C8D" w14:paraId="7636319A" w14:textId="77777777" w:rsidTr="00C53C8D">
        <w:trPr>
          <w:trHeight w:val="300"/>
        </w:trPr>
        <w:tc>
          <w:tcPr>
            <w:tcW w:w="1971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B111A70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 xml:space="preserve">Net </w:t>
            </w:r>
            <w:proofErr w:type="spellStart"/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Debt</w:t>
            </w:r>
            <w:proofErr w:type="spellEnd"/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 xml:space="preserve"> 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A30071D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-3145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F8DC7DE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-3393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D394B70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-3247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A1005F1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-305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63C0CAE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-3177</w:t>
            </w:r>
          </w:p>
        </w:tc>
      </w:tr>
      <w:tr w:rsidR="00C53C8D" w:rsidRPr="00C53C8D" w14:paraId="1EDDF35A" w14:textId="77777777" w:rsidTr="00C53C8D">
        <w:trPr>
          <w:trHeight w:val="300"/>
        </w:trPr>
        <w:tc>
          <w:tcPr>
            <w:tcW w:w="197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819C7AD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 xml:space="preserve">Total capital </w:t>
            </w:r>
            <w:proofErr w:type="spellStart"/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employed</w:t>
            </w:r>
            <w:proofErr w:type="spellEnd"/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 xml:space="preserve">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00DEC86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-6404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379EC2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-6672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DD2364A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-6260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79AF77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-657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3B4D485D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-6828</w:t>
            </w:r>
          </w:p>
        </w:tc>
      </w:tr>
      <w:tr w:rsidR="00C53C8D" w:rsidRPr="00C53C8D" w14:paraId="0E1DE8C4" w14:textId="77777777" w:rsidTr="00C53C8D">
        <w:trPr>
          <w:trHeight w:val="315"/>
        </w:trPr>
        <w:tc>
          <w:tcPr>
            <w:tcW w:w="1971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000000" w:fill="D9E1F2"/>
            <w:noWrap/>
            <w:vAlign w:val="bottom"/>
            <w:hideMark/>
          </w:tcPr>
          <w:p w14:paraId="43CD75D3" w14:textId="77777777" w:rsidR="00C53C8D" w:rsidRPr="00C53C8D" w:rsidRDefault="00C53C8D" w:rsidP="00C53C8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it-IT"/>
              </w:rPr>
            </w:pPr>
            <w:r w:rsidRPr="00C53C8D">
              <w:rPr>
                <w:rFonts w:ascii="Calibri" w:eastAsia="Times New Roman" w:hAnsi="Calibri" w:cs="Calibri"/>
                <w:b/>
                <w:bCs/>
                <w:color w:val="000000"/>
                <w:lang w:eastAsia="it-IT"/>
              </w:rPr>
              <w:t xml:space="preserve">Check NIC 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E1F2"/>
            <w:noWrap/>
            <w:vAlign w:val="bottom"/>
            <w:hideMark/>
          </w:tcPr>
          <w:p w14:paraId="3C2DE6FC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E1F2"/>
            <w:noWrap/>
            <w:vAlign w:val="bottom"/>
            <w:hideMark/>
          </w:tcPr>
          <w:p w14:paraId="48032863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E1F2"/>
            <w:noWrap/>
            <w:vAlign w:val="bottom"/>
            <w:hideMark/>
          </w:tcPr>
          <w:p w14:paraId="3C314BC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E1F2"/>
            <w:noWrap/>
            <w:vAlign w:val="bottom"/>
            <w:hideMark/>
          </w:tcPr>
          <w:p w14:paraId="4A3628FA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9E1F2"/>
            <w:noWrap/>
            <w:vAlign w:val="bottom"/>
            <w:hideMark/>
          </w:tcPr>
          <w:p w14:paraId="1ACEE46D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it-IT"/>
              </w:rPr>
              <w:t>0</w:t>
            </w:r>
          </w:p>
        </w:tc>
      </w:tr>
    </w:tbl>
    <w:p w14:paraId="1ABB841E" w14:textId="7A93AEBB" w:rsidR="007F43B3" w:rsidRDefault="007F43B3"/>
    <w:p w14:paraId="0EA3449B" w14:textId="7A638209" w:rsidR="00C53C8D" w:rsidRDefault="00C53C8D"/>
    <w:p w14:paraId="56809BDD" w14:textId="1EE84C39" w:rsidR="00C53C8D" w:rsidRDefault="00C53C8D"/>
    <w:p w14:paraId="50C0DF81" w14:textId="124B2591" w:rsidR="00C53C8D" w:rsidRDefault="00C53C8D"/>
    <w:p w14:paraId="67ECED03" w14:textId="074D74EB" w:rsidR="00C53C8D" w:rsidRDefault="00C53C8D"/>
    <w:p w14:paraId="418B1345" w14:textId="0F6F04E0" w:rsidR="00C53C8D" w:rsidRDefault="00C53C8D"/>
    <w:p w14:paraId="311AD1CE" w14:textId="6CEF89CD" w:rsidR="00C53C8D" w:rsidRDefault="00C53C8D"/>
    <w:p w14:paraId="3C865FA1" w14:textId="0A0F7B88" w:rsidR="00C53C8D" w:rsidRDefault="00C53C8D"/>
    <w:p w14:paraId="0F02D44B" w14:textId="7A970A73" w:rsidR="00C53C8D" w:rsidRDefault="00C53C8D"/>
    <w:p w14:paraId="0F78C961" w14:textId="27D23B6C" w:rsidR="00C53C8D" w:rsidRDefault="00C53C8D"/>
    <w:p w14:paraId="473E6604" w14:textId="3FDC81BE" w:rsidR="00C53C8D" w:rsidRDefault="00C53C8D"/>
    <w:p w14:paraId="096A2B25" w14:textId="4905EB1B" w:rsidR="00C53C8D" w:rsidRDefault="00C53C8D"/>
    <w:p w14:paraId="03193B49" w14:textId="7A041624" w:rsidR="00C53C8D" w:rsidRDefault="00C53C8D"/>
    <w:p w14:paraId="09D24CE2" w14:textId="77777777" w:rsidR="00C53C8D" w:rsidRDefault="00C53C8D"/>
    <w:tbl>
      <w:tblPr>
        <w:tblW w:w="790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41"/>
        <w:gridCol w:w="1120"/>
        <w:gridCol w:w="1180"/>
        <w:gridCol w:w="1200"/>
        <w:gridCol w:w="1300"/>
        <w:gridCol w:w="1260"/>
      </w:tblGrid>
      <w:tr w:rsidR="00C53C8D" w:rsidRPr="00C53C8D" w14:paraId="5A8DC095" w14:textId="77777777" w:rsidTr="00C53C8D">
        <w:trPr>
          <w:trHeight w:val="315"/>
        </w:trPr>
        <w:tc>
          <w:tcPr>
            <w:tcW w:w="18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B4C6E7"/>
            <w:noWrap/>
            <w:vAlign w:val="bottom"/>
            <w:hideMark/>
          </w:tcPr>
          <w:p w14:paraId="0A039FA2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proofErr w:type="spellStart"/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Income</w:t>
            </w:r>
            <w:proofErr w:type="spellEnd"/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 xml:space="preserve"> Statement</w:t>
            </w:r>
          </w:p>
        </w:tc>
        <w:tc>
          <w:tcPr>
            <w:tcW w:w="11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B4C6E7"/>
            <w:noWrap/>
            <w:vAlign w:val="bottom"/>
            <w:hideMark/>
          </w:tcPr>
          <w:p w14:paraId="480FB0AA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31/12/2015</w:t>
            </w:r>
          </w:p>
        </w:tc>
        <w:tc>
          <w:tcPr>
            <w:tcW w:w="11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B4C6E7"/>
            <w:noWrap/>
            <w:vAlign w:val="bottom"/>
            <w:hideMark/>
          </w:tcPr>
          <w:p w14:paraId="1CF9470C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31/12/2016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B4C6E7"/>
            <w:noWrap/>
            <w:vAlign w:val="bottom"/>
            <w:hideMark/>
          </w:tcPr>
          <w:p w14:paraId="2227504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31/12/2017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B4C6E7"/>
            <w:noWrap/>
            <w:vAlign w:val="bottom"/>
            <w:hideMark/>
          </w:tcPr>
          <w:p w14:paraId="59409BF9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31/12/2018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B4C6E7"/>
            <w:noWrap/>
            <w:vAlign w:val="bottom"/>
            <w:hideMark/>
          </w:tcPr>
          <w:p w14:paraId="1EAC7EEB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31/12/2019</w:t>
            </w:r>
          </w:p>
        </w:tc>
      </w:tr>
      <w:tr w:rsidR="00C53C8D" w:rsidRPr="00C53C8D" w14:paraId="2FC4E9F3" w14:textId="77777777" w:rsidTr="00C53C8D">
        <w:trPr>
          <w:trHeight w:val="300"/>
        </w:trPr>
        <w:tc>
          <w:tcPr>
            <w:tcW w:w="1841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B21EB59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 xml:space="preserve">Revenues 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F4E794B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4921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090026B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486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FB9AA58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5796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0C8EC53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6494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671F1DBE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7324</w:t>
            </w:r>
          </w:p>
        </w:tc>
      </w:tr>
      <w:tr w:rsidR="00C53C8D" w:rsidRPr="00C53C8D" w14:paraId="77F26713" w14:textId="77777777" w:rsidTr="00C53C8D">
        <w:trPr>
          <w:trHeight w:val="300"/>
        </w:trPr>
        <w:tc>
          <w:tcPr>
            <w:tcW w:w="184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04FE6A5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5019D8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FFC150A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4BFE27E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060EF03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01BE2DDF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</w:tr>
      <w:tr w:rsidR="00C53C8D" w:rsidRPr="00C53C8D" w14:paraId="636CDBDA" w14:textId="77777777" w:rsidTr="00C53C8D">
        <w:trPr>
          <w:trHeight w:val="300"/>
        </w:trPr>
        <w:tc>
          <w:tcPr>
            <w:tcW w:w="184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9694469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Operating costs 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67227F7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324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47414E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310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53E560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396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935177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459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3BA927E9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5390</w:t>
            </w:r>
          </w:p>
        </w:tc>
      </w:tr>
      <w:tr w:rsidR="00C53C8D" w:rsidRPr="00C53C8D" w14:paraId="67BC1CB9" w14:textId="77777777" w:rsidTr="00C53C8D">
        <w:trPr>
          <w:trHeight w:val="300"/>
        </w:trPr>
        <w:tc>
          <w:tcPr>
            <w:tcW w:w="1841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23B1B9A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Labour costs 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09EC1E2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629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580B3E6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596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5824C42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63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2B44151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66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283A82E4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700</w:t>
            </w:r>
          </w:p>
        </w:tc>
      </w:tr>
      <w:tr w:rsidR="00C53C8D" w:rsidRPr="00C53C8D" w14:paraId="597B1844" w14:textId="77777777" w:rsidTr="00C53C8D">
        <w:trPr>
          <w:trHeight w:val="300"/>
        </w:trPr>
        <w:tc>
          <w:tcPr>
            <w:tcW w:w="184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A6D261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 xml:space="preserve">EBITDA 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8E19FAA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1048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2B72116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116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67D2B27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119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AED28B3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123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473F10FA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1234</w:t>
            </w:r>
          </w:p>
        </w:tc>
      </w:tr>
      <w:tr w:rsidR="00C53C8D" w:rsidRPr="00C53C8D" w14:paraId="3EC25AE2" w14:textId="77777777" w:rsidTr="00C53C8D">
        <w:trPr>
          <w:trHeight w:val="300"/>
        </w:trPr>
        <w:tc>
          <w:tcPr>
            <w:tcW w:w="184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25ED38D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E6A2CF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D00D031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3FBE59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F7607F2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3E1B7773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</w:tr>
      <w:tr w:rsidR="00C53C8D" w:rsidRPr="00C53C8D" w14:paraId="3F2516D5" w14:textId="77777777" w:rsidTr="00C53C8D">
        <w:trPr>
          <w:trHeight w:val="300"/>
        </w:trPr>
        <w:tc>
          <w:tcPr>
            <w:tcW w:w="184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1255D5A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D&amp;A 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7B29F3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75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052A76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64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A3AF33E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44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2926D76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62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567E1CD6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511</w:t>
            </w:r>
          </w:p>
        </w:tc>
      </w:tr>
      <w:tr w:rsidR="00C53C8D" w:rsidRPr="00C53C8D" w14:paraId="39BDF6CE" w14:textId="77777777" w:rsidTr="00C53C8D">
        <w:trPr>
          <w:trHeight w:val="300"/>
        </w:trPr>
        <w:tc>
          <w:tcPr>
            <w:tcW w:w="1841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CE9C219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Accruals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 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EC7EEF4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79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726F77B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7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CF118CE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4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85158A0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2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03C1B809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36</w:t>
            </w:r>
          </w:p>
        </w:tc>
      </w:tr>
      <w:tr w:rsidR="00C53C8D" w:rsidRPr="00C53C8D" w14:paraId="505CAC8B" w14:textId="77777777" w:rsidTr="00C53C8D">
        <w:trPr>
          <w:trHeight w:val="300"/>
        </w:trPr>
        <w:tc>
          <w:tcPr>
            <w:tcW w:w="184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7B205E4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EBIT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98D97E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21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9DC6C32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44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2FA78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71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73BFA47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58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02FD7420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687</w:t>
            </w:r>
          </w:p>
        </w:tc>
      </w:tr>
      <w:tr w:rsidR="00C53C8D" w:rsidRPr="00C53C8D" w14:paraId="0337ED22" w14:textId="77777777" w:rsidTr="00C53C8D">
        <w:trPr>
          <w:trHeight w:val="300"/>
        </w:trPr>
        <w:tc>
          <w:tcPr>
            <w:tcW w:w="184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E541DD4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C090384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0D8ACF5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36FE9D9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76B2889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44FEEF87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</w:tr>
      <w:tr w:rsidR="00C53C8D" w:rsidRPr="00C53C8D" w14:paraId="7A407FFE" w14:textId="77777777" w:rsidTr="00C53C8D">
        <w:trPr>
          <w:trHeight w:val="300"/>
        </w:trPr>
        <w:tc>
          <w:tcPr>
            <w:tcW w:w="1841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390D1B9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Financial items 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5CA6BAB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37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1915836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09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FF1E855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3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E6AE11D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98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154B0661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06</w:t>
            </w:r>
          </w:p>
        </w:tc>
      </w:tr>
      <w:tr w:rsidR="00C53C8D" w:rsidRPr="00C53C8D" w14:paraId="42D7C364" w14:textId="77777777" w:rsidTr="00C53C8D">
        <w:trPr>
          <w:trHeight w:val="300"/>
        </w:trPr>
        <w:tc>
          <w:tcPr>
            <w:tcW w:w="184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7B1B6D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EBT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8D7EAA7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78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E520280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33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B36CFAD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57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0C9FE42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490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502BFEB8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581</w:t>
            </w:r>
          </w:p>
        </w:tc>
      </w:tr>
      <w:tr w:rsidR="00C53C8D" w:rsidRPr="00C53C8D" w14:paraId="2A5FF0E9" w14:textId="77777777" w:rsidTr="00C53C8D">
        <w:trPr>
          <w:trHeight w:val="300"/>
        </w:trPr>
        <w:tc>
          <w:tcPr>
            <w:tcW w:w="184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6FB867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0248E5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1B34E3D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6CD33DB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4B2D28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741024C8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</w:tr>
      <w:tr w:rsidR="00C53C8D" w:rsidRPr="00C53C8D" w14:paraId="3A1BAB72" w14:textId="77777777" w:rsidTr="00C53C8D">
        <w:trPr>
          <w:trHeight w:val="300"/>
        </w:trPr>
        <w:tc>
          <w:tcPr>
            <w:tcW w:w="184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DA9F5FC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Income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 taxes 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4E8822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3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BC9540C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2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AA2613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9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B839F50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57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138395E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89</w:t>
            </w:r>
          </w:p>
        </w:tc>
      </w:tr>
      <w:tr w:rsidR="00C53C8D" w:rsidRPr="00C53C8D" w14:paraId="1B034D4F" w14:textId="77777777" w:rsidTr="00C53C8D">
        <w:trPr>
          <w:trHeight w:val="300"/>
        </w:trPr>
        <w:tc>
          <w:tcPr>
            <w:tcW w:w="184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28D020A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Net res. From disc. Op 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6941A5E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AC44EBA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80D39D1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8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E6FF7B2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2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787E294C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</w:t>
            </w:r>
          </w:p>
        </w:tc>
      </w:tr>
      <w:tr w:rsidR="00C53C8D" w:rsidRPr="00C53C8D" w14:paraId="5F6E9E02" w14:textId="77777777" w:rsidTr="00C53C8D">
        <w:trPr>
          <w:trHeight w:val="300"/>
        </w:trPr>
        <w:tc>
          <w:tcPr>
            <w:tcW w:w="1841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8B99D8C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Minorities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 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3DDF97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3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5B95DB8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34D3ADB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4D7A353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2FA170BC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4</w:t>
            </w:r>
          </w:p>
        </w:tc>
      </w:tr>
      <w:tr w:rsidR="00C53C8D" w:rsidRPr="00C53C8D" w14:paraId="1B026A0A" w14:textId="77777777" w:rsidTr="00C53C8D">
        <w:trPr>
          <w:trHeight w:val="300"/>
        </w:trPr>
        <w:tc>
          <w:tcPr>
            <w:tcW w:w="184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1B09808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 xml:space="preserve">NPL 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EC5348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7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E7E40FE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23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C903174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29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2C61F89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34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25B48FEE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389</w:t>
            </w:r>
          </w:p>
        </w:tc>
      </w:tr>
      <w:tr w:rsidR="00C53C8D" w:rsidRPr="00C53C8D" w14:paraId="462AFE1D" w14:textId="77777777" w:rsidTr="00C53C8D">
        <w:trPr>
          <w:trHeight w:val="315"/>
        </w:trPr>
        <w:tc>
          <w:tcPr>
            <w:tcW w:w="1841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6AACD89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19BDAB0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3214436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E42C73F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2E2B100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0DAD232C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</w:tr>
    </w:tbl>
    <w:p w14:paraId="11965901" w14:textId="63DC3093" w:rsidR="00C53C8D" w:rsidRDefault="00C53C8D"/>
    <w:p w14:paraId="11405345" w14:textId="6BC725B3" w:rsidR="00C53C8D" w:rsidRDefault="00C53C8D"/>
    <w:p w14:paraId="51FE479A" w14:textId="230DB74A" w:rsidR="00C53C8D" w:rsidRDefault="00C53C8D"/>
    <w:p w14:paraId="603D4B47" w14:textId="2A7DC1E1" w:rsidR="00C53C8D" w:rsidRDefault="00C53C8D"/>
    <w:p w14:paraId="35839B79" w14:textId="14F0366B" w:rsidR="00C53C8D" w:rsidRDefault="00C53C8D"/>
    <w:p w14:paraId="5E6468F5" w14:textId="4D1B60C9" w:rsidR="00C53C8D" w:rsidRDefault="00C53C8D"/>
    <w:p w14:paraId="2E5CDA6F" w14:textId="3B349EE1" w:rsidR="00C53C8D" w:rsidRDefault="00C53C8D"/>
    <w:p w14:paraId="6CBFED4F" w14:textId="19FFEC28" w:rsidR="00C53C8D" w:rsidRDefault="00C53C8D"/>
    <w:p w14:paraId="0A138922" w14:textId="2A80A596" w:rsidR="00C53C8D" w:rsidRDefault="00C53C8D"/>
    <w:p w14:paraId="245D22DE" w14:textId="240F5B0B" w:rsidR="00C53C8D" w:rsidRDefault="00C53C8D"/>
    <w:p w14:paraId="7C2477E7" w14:textId="1E18E0FD" w:rsidR="00C53C8D" w:rsidRDefault="00C53C8D"/>
    <w:p w14:paraId="3B7C1E5B" w14:textId="23A557BC" w:rsidR="00C53C8D" w:rsidRDefault="00C53C8D"/>
    <w:p w14:paraId="19239680" w14:textId="05515FC1" w:rsidR="00C53C8D" w:rsidRDefault="00C53C8D"/>
    <w:p w14:paraId="1DD32BE2" w14:textId="49473C7E" w:rsidR="00C53C8D" w:rsidRDefault="00C53C8D"/>
    <w:p w14:paraId="4CE87AE0" w14:textId="0DBEB9B2" w:rsidR="00C53C8D" w:rsidRDefault="00C53C8D"/>
    <w:p w14:paraId="68E69EBA" w14:textId="72644732" w:rsidR="00C53C8D" w:rsidRDefault="00C53C8D"/>
    <w:p w14:paraId="0C0C2C26" w14:textId="4A065F55" w:rsidR="00C53C8D" w:rsidRDefault="00C53C8D"/>
    <w:tbl>
      <w:tblPr>
        <w:tblW w:w="75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00"/>
        <w:gridCol w:w="1380"/>
        <w:gridCol w:w="1300"/>
        <w:gridCol w:w="1340"/>
        <w:gridCol w:w="1180"/>
      </w:tblGrid>
      <w:tr w:rsidR="00C53C8D" w:rsidRPr="00C53C8D" w14:paraId="33D9DFAF" w14:textId="77777777" w:rsidTr="00C53C8D">
        <w:trPr>
          <w:trHeight w:val="315"/>
        </w:trPr>
        <w:tc>
          <w:tcPr>
            <w:tcW w:w="23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B4C6E7"/>
            <w:noWrap/>
            <w:vAlign w:val="bottom"/>
            <w:hideMark/>
          </w:tcPr>
          <w:p w14:paraId="3677B94D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lastRenderedPageBreak/>
              <w:t xml:space="preserve">Cash Flow </w:t>
            </w:r>
          </w:p>
        </w:tc>
        <w:tc>
          <w:tcPr>
            <w:tcW w:w="13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B4C6E7"/>
            <w:noWrap/>
            <w:vAlign w:val="bottom"/>
            <w:hideMark/>
          </w:tcPr>
          <w:p w14:paraId="2A0C7F43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31/12/2016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B4C6E7"/>
            <w:noWrap/>
            <w:vAlign w:val="bottom"/>
            <w:hideMark/>
          </w:tcPr>
          <w:p w14:paraId="3C7B0156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31/12/2017</w:t>
            </w:r>
          </w:p>
        </w:tc>
        <w:tc>
          <w:tcPr>
            <w:tcW w:w="13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B4C6E7"/>
            <w:noWrap/>
            <w:vAlign w:val="bottom"/>
            <w:hideMark/>
          </w:tcPr>
          <w:p w14:paraId="55EF0B78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31/12/2018</w:t>
            </w:r>
          </w:p>
        </w:tc>
        <w:tc>
          <w:tcPr>
            <w:tcW w:w="11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B4C6E7"/>
            <w:noWrap/>
            <w:vAlign w:val="bottom"/>
            <w:hideMark/>
          </w:tcPr>
          <w:p w14:paraId="4E97E285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31/12/2019</w:t>
            </w:r>
          </w:p>
        </w:tc>
      </w:tr>
      <w:tr w:rsidR="00C53C8D" w:rsidRPr="00C53C8D" w14:paraId="44FB98CC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670E78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EBIT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A2FFE4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44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C3F8FB0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71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78462D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588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6A291445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687</w:t>
            </w:r>
          </w:p>
        </w:tc>
      </w:tr>
      <w:tr w:rsidR="00C53C8D" w:rsidRPr="00C53C8D" w14:paraId="5E2A7952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219C03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Reported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 taxes 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B6AC0A9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2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6DD543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9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59B28DB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5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3C7B3845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89</w:t>
            </w:r>
          </w:p>
        </w:tc>
      </w:tr>
      <w:tr w:rsidR="00C53C8D" w:rsidRPr="00C53C8D" w14:paraId="6CE5A6A5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E7D18DB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Shield on fin items 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02F49C6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39,8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12DFDF4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44,67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C746F5B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31,4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69E0B752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34,48</w:t>
            </w:r>
          </w:p>
        </w:tc>
      </w:tr>
      <w:tr w:rsidR="00C53C8D" w:rsidRPr="00C53C8D" w14:paraId="0D147DDE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136EA53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NOPAT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2C838A8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281,1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6328251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473,3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ABE0583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399,6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46E6533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463,52</w:t>
            </w:r>
          </w:p>
        </w:tc>
      </w:tr>
      <w:tr w:rsidR="00C53C8D" w:rsidRPr="00C53C8D" w14:paraId="1C89B037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62D694A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2D2C33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058515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DCF477A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53F5ECC9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</w:tr>
      <w:tr w:rsidR="00C53C8D" w:rsidRPr="00C53C8D" w14:paraId="2C0ABBF0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939F59C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∆ Inventory 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F905462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2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F023754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3115194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4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2A738038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3</w:t>
            </w:r>
          </w:p>
        </w:tc>
      </w:tr>
      <w:tr w:rsidR="00C53C8D" w:rsidRPr="00C53C8D" w14:paraId="09624635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2D8A6A1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∆ Trade </w:t>
            </w: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rec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. 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7D2A0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33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8C34470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5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6253EF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1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3DEEB353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71</w:t>
            </w:r>
          </w:p>
        </w:tc>
      </w:tr>
      <w:tr w:rsidR="00C53C8D" w:rsidRPr="00C53C8D" w14:paraId="38853ACF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A2C0492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∆ Trade </w:t>
            </w: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pay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. 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5B81A0D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214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2CC235D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3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C757AE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32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11F9D5A1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68</w:t>
            </w:r>
          </w:p>
        </w:tc>
      </w:tr>
      <w:tr w:rsidR="00C53C8D" w:rsidRPr="00C53C8D" w14:paraId="21104433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2DEF50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 xml:space="preserve">∆ WC 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42C147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-9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EFDAC3E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15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4C58C49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-118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49A3841E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0</w:t>
            </w:r>
          </w:p>
        </w:tc>
      </w:tr>
      <w:tr w:rsidR="00C53C8D" w:rsidRPr="00C53C8D" w14:paraId="4FB78518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150F14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AF02EBC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3DAC2D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80317EE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59BA00A4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</w:tr>
      <w:tr w:rsidR="00C53C8D" w:rsidRPr="00C53C8D" w14:paraId="07DAB861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E79CAAD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∆ </w:t>
            </w: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Other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 asset 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1612A56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5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A1F6C3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3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8488A9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5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467B6B93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55</w:t>
            </w:r>
          </w:p>
        </w:tc>
      </w:tr>
      <w:tr w:rsidR="00C53C8D" w:rsidRPr="00C53C8D" w14:paraId="79155E14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CE009C6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∆ </w:t>
            </w: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Other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 </w:t>
            </w: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liab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. 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9E3D508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21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4708785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220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C0BDD92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9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7E400539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236</w:t>
            </w:r>
          </w:p>
        </w:tc>
      </w:tr>
      <w:tr w:rsidR="00C53C8D" w:rsidRPr="00C53C8D" w14:paraId="3DA0CDB8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3C72791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 xml:space="preserve">∆ NWC 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A45BAB8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5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1904E6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71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ADDE684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2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7DE10C46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81</w:t>
            </w:r>
          </w:p>
        </w:tc>
      </w:tr>
      <w:tr w:rsidR="00C53C8D" w:rsidRPr="00C53C8D" w14:paraId="18A29083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00E216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5EE4275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0783B87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F906649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21B0D9DC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</w:tr>
      <w:tr w:rsidR="00C53C8D" w:rsidRPr="00C53C8D" w14:paraId="776FD37D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8E9EEC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Net CAPEX 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D739975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06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6D2C930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8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7D0C4D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07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7B4DEC51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837</w:t>
            </w:r>
          </w:p>
        </w:tc>
      </w:tr>
      <w:tr w:rsidR="00C53C8D" w:rsidRPr="00C53C8D" w14:paraId="21FD3039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8114A30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D&amp;A (</w:t>
            </w: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add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 back) 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57DCF1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64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7C3EAA8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44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20E1875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62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31CD09C9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511</w:t>
            </w:r>
          </w:p>
        </w:tc>
      </w:tr>
      <w:tr w:rsidR="00C53C8D" w:rsidRPr="00C53C8D" w14:paraId="325C369F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2FCA22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∆ </w:t>
            </w: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Provision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 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6A4283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9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C864BFE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4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71E3626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3D1038B4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34</w:t>
            </w:r>
          </w:p>
        </w:tc>
      </w:tr>
      <w:tr w:rsidR="00C53C8D" w:rsidRPr="00C53C8D" w14:paraId="07EC487D" w14:textId="77777777" w:rsidTr="00C53C8D">
        <w:trPr>
          <w:trHeight w:val="315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A83473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∆ </w:t>
            </w: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Employees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 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DF0EC94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3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EB0CA93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46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F5836F4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06410869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7</w:t>
            </w:r>
          </w:p>
        </w:tc>
      </w:tr>
      <w:tr w:rsidR="00C53C8D" w:rsidRPr="00C53C8D" w14:paraId="17C69FDF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EA59A90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∆ DTA /L 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272DCE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3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14E0B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4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FEDFF9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3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0FE3231C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3</w:t>
            </w:r>
          </w:p>
        </w:tc>
      </w:tr>
      <w:tr w:rsidR="00C53C8D" w:rsidRPr="00C53C8D" w14:paraId="34397B19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9EFF86B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Other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 minor 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619E282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2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A13738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92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7452918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1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03461FAA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3</w:t>
            </w:r>
          </w:p>
        </w:tc>
      </w:tr>
      <w:tr w:rsidR="00C53C8D" w:rsidRPr="00C53C8D" w14:paraId="3971BAA7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344CB9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FCFF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D700923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32,1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1B3278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764,3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46C0C9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31,6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602D004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229,52</w:t>
            </w:r>
          </w:p>
        </w:tc>
      </w:tr>
      <w:tr w:rsidR="00C53C8D" w:rsidRPr="00C53C8D" w14:paraId="2D4A0456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127E58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it-IT"/>
              </w:rPr>
              <w:t>%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F85E276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it-IT"/>
              </w:rPr>
              <w:t>7,27%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E4DC9AA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it-IT"/>
              </w:rPr>
              <w:t>107,65%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3E8841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it-IT"/>
              </w:rPr>
              <w:t>5,37%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3EFDE514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it-IT"/>
              </w:rPr>
              <w:t>33,41%</w:t>
            </w:r>
          </w:p>
        </w:tc>
      </w:tr>
      <w:tr w:rsidR="00C53C8D" w:rsidRPr="00C53C8D" w14:paraId="6D5392E1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B952971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463917D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AD16684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E56A467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1CEDE414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</w:tr>
      <w:tr w:rsidR="00C53C8D" w:rsidRPr="00C53C8D" w14:paraId="024D29D4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A36A3BF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Fin. Items 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34A057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0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6F80E29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0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5440B98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3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0E7D91C0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26</w:t>
            </w:r>
          </w:p>
        </w:tc>
      </w:tr>
      <w:tr w:rsidR="00C53C8D" w:rsidRPr="00C53C8D" w14:paraId="1F3E6356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4A4A88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Fin. </w:t>
            </w: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Debt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 </w:t>
            </w: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issue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/(</w:t>
            </w: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repayment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)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1A3D2A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A96B77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4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8CB423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26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2DE75897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67</w:t>
            </w:r>
          </w:p>
        </w:tc>
      </w:tr>
      <w:tr w:rsidR="00C53C8D" w:rsidRPr="00C53C8D" w14:paraId="54FEBBB4" w14:textId="77777777" w:rsidTr="00C53C8D">
        <w:trPr>
          <w:trHeight w:val="315"/>
        </w:trPr>
        <w:tc>
          <w:tcPr>
            <w:tcW w:w="230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775A2D9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Shield on </w:t>
            </w:r>
            <w:proofErr w:type="spellStart"/>
            <w:proofErr w:type="gram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fin.items</w:t>
            </w:r>
            <w:proofErr w:type="spellEnd"/>
            <w:proofErr w:type="gram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 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6F5390C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39,8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89A4F82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44,67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2E91960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31,4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537F481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34,48</w:t>
            </w:r>
          </w:p>
        </w:tc>
      </w:tr>
      <w:tr w:rsidR="00C53C8D" w:rsidRPr="00C53C8D" w14:paraId="2048A414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B73DE8D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 xml:space="preserve">FCFE 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2DB239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2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F1AF6DE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84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87D8B65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23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03599F80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71</w:t>
            </w:r>
          </w:p>
        </w:tc>
      </w:tr>
      <w:tr w:rsidR="00C53C8D" w:rsidRPr="00C53C8D" w14:paraId="01DF42F6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DCB5E0C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it-IT"/>
              </w:rPr>
              <w:t>%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DE3B07A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it-IT"/>
              </w:rPr>
              <w:t>-4,97%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2F6020D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it-IT"/>
              </w:rPr>
              <w:t>119,30%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2B97C5E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it-IT"/>
              </w:rPr>
              <w:t>-39,63%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50E52592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it-IT"/>
              </w:rPr>
              <w:t>10,33%</w:t>
            </w:r>
          </w:p>
        </w:tc>
      </w:tr>
      <w:tr w:rsidR="00C53C8D" w:rsidRPr="00C53C8D" w14:paraId="4FA57F1D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D188093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00983DC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8147473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3C43E56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4A984BEC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</w:tr>
      <w:tr w:rsidR="00C53C8D" w:rsidRPr="00C53C8D" w14:paraId="4D7C71FD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B0A6855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Equity </w:t>
            </w: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movements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 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95154D3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21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0301B96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558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09F29EE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66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45183A2C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261</w:t>
            </w:r>
          </w:p>
        </w:tc>
      </w:tr>
      <w:tr w:rsidR="00C53C8D" w:rsidRPr="00C53C8D" w14:paraId="1B6BB318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A2DE61B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 xml:space="preserve">NCF 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DE16291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-23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8F1677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28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E5D9923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-6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67C8BF9C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-190</w:t>
            </w:r>
          </w:p>
        </w:tc>
      </w:tr>
      <w:tr w:rsidR="00C53C8D" w:rsidRPr="00C53C8D" w14:paraId="79B706AB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DC25705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391103D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28E18F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E61E5EA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0CBE4057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</w:tr>
      <w:tr w:rsidR="00C53C8D" w:rsidRPr="00C53C8D" w14:paraId="0F29E216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87CFBE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 xml:space="preserve">∆ Cash (End - </w:t>
            </w:r>
            <w:proofErr w:type="spellStart"/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Beg</w:t>
            </w:r>
            <w:proofErr w:type="spellEnd"/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 xml:space="preserve">) 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E39B584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-23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6F56EC7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28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A7C2B9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-67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6EE62BC4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-190</w:t>
            </w:r>
          </w:p>
        </w:tc>
      </w:tr>
      <w:tr w:rsidR="00C53C8D" w:rsidRPr="00C53C8D" w14:paraId="5D6BE8EC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4D31E6A" w14:textId="77777777" w:rsidR="00C53C8D" w:rsidRPr="00C53C8D" w:rsidRDefault="00C53C8D" w:rsidP="00C53C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C53C8D">
              <w:rPr>
                <w:rFonts w:ascii="Calibri" w:eastAsia="Times New Roman" w:hAnsi="Calibri" w:cs="Calibri"/>
                <w:color w:val="000000"/>
                <w:lang w:eastAsia="it-IT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24299BB" w14:textId="77777777" w:rsidR="00C53C8D" w:rsidRPr="00C53C8D" w:rsidRDefault="00C53C8D" w:rsidP="00C53C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C53C8D">
              <w:rPr>
                <w:rFonts w:ascii="Calibri" w:eastAsia="Times New Roman" w:hAnsi="Calibri" w:cs="Calibri"/>
                <w:color w:val="000000"/>
                <w:lang w:eastAsia="it-IT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01070E1" w14:textId="77777777" w:rsidR="00C53C8D" w:rsidRPr="00C53C8D" w:rsidRDefault="00C53C8D" w:rsidP="00C53C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C53C8D">
              <w:rPr>
                <w:rFonts w:ascii="Calibri" w:eastAsia="Times New Roman" w:hAnsi="Calibri" w:cs="Calibri"/>
                <w:color w:val="000000"/>
                <w:lang w:eastAsia="it-IT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1C72853" w14:textId="77777777" w:rsidR="00C53C8D" w:rsidRPr="00C53C8D" w:rsidRDefault="00C53C8D" w:rsidP="00C53C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C53C8D">
              <w:rPr>
                <w:rFonts w:ascii="Calibri" w:eastAsia="Times New Roman" w:hAnsi="Calibri" w:cs="Calibri"/>
                <w:color w:val="000000"/>
                <w:lang w:eastAsia="it-IT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3062E806" w14:textId="77777777" w:rsidR="00C53C8D" w:rsidRPr="00C53C8D" w:rsidRDefault="00C53C8D" w:rsidP="00C53C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C53C8D">
              <w:rPr>
                <w:rFonts w:ascii="Calibri" w:eastAsia="Times New Roman" w:hAnsi="Calibri" w:cs="Calibri"/>
                <w:color w:val="000000"/>
                <w:lang w:eastAsia="it-IT"/>
              </w:rPr>
              <w:t> </w:t>
            </w:r>
          </w:p>
        </w:tc>
      </w:tr>
      <w:tr w:rsidR="00C53C8D" w:rsidRPr="00C53C8D" w14:paraId="31D960A3" w14:textId="77777777" w:rsidTr="00C53C8D">
        <w:trPr>
          <w:trHeight w:val="315"/>
        </w:trPr>
        <w:tc>
          <w:tcPr>
            <w:tcW w:w="230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000000" w:fill="D9E1F2"/>
            <w:noWrap/>
            <w:vAlign w:val="bottom"/>
            <w:hideMark/>
          </w:tcPr>
          <w:p w14:paraId="0FD38F29" w14:textId="77777777" w:rsidR="00C53C8D" w:rsidRPr="00C53C8D" w:rsidRDefault="00C53C8D" w:rsidP="00C53C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C53C8D">
              <w:rPr>
                <w:rFonts w:ascii="Calibri" w:eastAsia="Times New Roman" w:hAnsi="Calibri" w:cs="Calibri"/>
                <w:color w:val="000000"/>
                <w:lang w:eastAsia="it-IT"/>
              </w:rPr>
              <w:t>Check NCF ∆ Cash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E1F2"/>
            <w:noWrap/>
            <w:vAlign w:val="bottom"/>
            <w:hideMark/>
          </w:tcPr>
          <w:p w14:paraId="4227E12D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C53C8D">
              <w:rPr>
                <w:rFonts w:ascii="Calibri" w:eastAsia="Times New Roman" w:hAnsi="Calibri" w:cs="Calibri"/>
                <w:color w:val="000000"/>
                <w:lang w:eastAsia="it-IT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E1F2"/>
            <w:noWrap/>
            <w:vAlign w:val="bottom"/>
            <w:hideMark/>
          </w:tcPr>
          <w:p w14:paraId="0EF6478E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C53C8D">
              <w:rPr>
                <w:rFonts w:ascii="Calibri" w:eastAsia="Times New Roman" w:hAnsi="Calibri" w:cs="Calibri"/>
                <w:color w:val="000000"/>
                <w:lang w:eastAsia="it-IT"/>
              </w:rPr>
              <w:t>0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E1F2"/>
            <w:noWrap/>
            <w:vAlign w:val="bottom"/>
            <w:hideMark/>
          </w:tcPr>
          <w:p w14:paraId="1923BBA6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C53C8D">
              <w:rPr>
                <w:rFonts w:ascii="Calibri" w:eastAsia="Times New Roman" w:hAnsi="Calibri" w:cs="Calibri"/>
                <w:color w:val="000000"/>
                <w:lang w:eastAsia="it-IT"/>
              </w:rPr>
              <w:t>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D9E1F2"/>
            <w:noWrap/>
            <w:vAlign w:val="bottom"/>
            <w:hideMark/>
          </w:tcPr>
          <w:p w14:paraId="0AE29777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C53C8D">
              <w:rPr>
                <w:rFonts w:ascii="Calibri" w:eastAsia="Times New Roman" w:hAnsi="Calibri" w:cs="Calibri"/>
                <w:color w:val="000000"/>
                <w:lang w:eastAsia="it-IT"/>
              </w:rPr>
              <w:t>0</w:t>
            </w:r>
          </w:p>
        </w:tc>
      </w:tr>
    </w:tbl>
    <w:p w14:paraId="71841C30" w14:textId="743A553F" w:rsidR="00C53C8D" w:rsidRDefault="00C53C8D"/>
    <w:p w14:paraId="7CE53CCE" w14:textId="015AB2D6" w:rsidR="00C53C8D" w:rsidRDefault="00C53C8D"/>
    <w:p w14:paraId="0F8B62EF" w14:textId="715F1E39" w:rsidR="00C53C8D" w:rsidRDefault="00C53C8D"/>
    <w:p w14:paraId="69176D46" w14:textId="7B5D0DBA" w:rsidR="00C53C8D" w:rsidRDefault="00C53C8D"/>
    <w:p w14:paraId="3BE48178" w14:textId="4847BDD2" w:rsidR="00C53C8D" w:rsidRDefault="00C53C8D"/>
    <w:p w14:paraId="034A0A58" w14:textId="4A7B7868" w:rsidR="00C53C8D" w:rsidRDefault="00C53C8D"/>
    <w:p w14:paraId="7DC70E96" w14:textId="58879B68" w:rsidR="00C53C8D" w:rsidRDefault="00C53C8D"/>
    <w:p w14:paraId="6561DBFD" w14:textId="764178BC" w:rsidR="00C53C8D" w:rsidRDefault="00C53C8D"/>
    <w:p w14:paraId="48C1BFDA" w14:textId="4BE9FC44" w:rsidR="00C53C8D" w:rsidRDefault="00C53C8D"/>
    <w:tbl>
      <w:tblPr>
        <w:tblW w:w="805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71"/>
        <w:gridCol w:w="1240"/>
        <w:gridCol w:w="1160"/>
        <w:gridCol w:w="1160"/>
        <w:gridCol w:w="1160"/>
        <w:gridCol w:w="1360"/>
      </w:tblGrid>
      <w:tr w:rsidR="00C53C8D" w:rsidRPr="00C53C8D" w14:paraId="0C26CE92" w14:textId="77777777" w:rsidTr="00C53C8D">
        <w:trPr>
          <w:trHeight w:val="315"/>
        </w:trPr>
        <w:tc>
          <w:tcPr>
            <w:tcW w:w="19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70AD47"/>
            <w:noWrap/>
            <w:vAlign w:val="bottom"/>
            <w:hideMark/>
          </w:tcPr>
          <w:p w14:paraId="7152205C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 xml:space="preserve">Balance </w:t>
            </w:r>
            <w:proofErr w:type="spellStart"/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Sheet</w:t>
            </w:r>
            <w:proofErr w:type="spellEnd"/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 xml:space="preserve"> Q1 </w:t>
            </w:r>
          </w:p>
        </w:tc>
        <w:tc>
          <w:tcPr>
            <w:tcW w:w="12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70AD47"/>
            <w:noWrap/>
            <w:vAlign w:val="bottom"/>
            <w:hideMark/>
          </w:tcPr>
          <w:p w14:paraId="76B065BA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01/04/2016</w:t>
            </w:r>
          </w:p>
        </w:tc>
        <w:tc>
          <w:tcPr>
            <w:tcW w:w="11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70AD47"/>
            <w:noWrap/>
            <w:vAlign w:val="bottom"/>
            <w:hideMark/>
          </w:tcPr>
          <w:p w14:paraId="683B7798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01/04/2017</w:t>
            </w:r>
          </w:p>
        </w:tc>
        <w:tc>
          <w:tcPr>
            <w:tcW w:w="11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70AD47"/>
            <w:noWrap/>
            <w:vAlign w:val="bottom"/>
            <w:hideMark/>
          </w:tcPr>
          <w:p w14:paraId="4C67F921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01/04/2018</w:t>
            </w:r>
          </w:p>
        </w:tc>
        <w:tc>
          <w:tcPr>
            <w:tcW w:w="11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70AD47"/>
            <w:noWrap/>
            <w:vAlign w:val="bottom"/>
            <w:hideMark/>
          </w:tcPr>
          <w:p w14:paraId="4BCD4AF1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01/04/2019</w:t>
            </w:r>
          </w:p>
        </w:tc>
        <w:tc>
          <w:tcPr>
            <w:tcW w:w="13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70AD47"/>
            <w:noWrap/>
            <w:vAlign w:val="bottom"/>
            <w:hideMark/>
          </w:tcPr>
          <w:p w14:paraId="1DC0E53B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01/04/2020</w:t>
            </w:r>
          </w:p>
        </w:tc>
      </w:tr>
      <w:tr w:rsidR="00C53C8D" w:rsidRPr="00C53C8D" w14:paraId="18260094" w14:textId="77777777" w:rsidTr="00C53C8D">
        <w:trPr>
          <w:trHeight w:val="300"/>
        </w:trPr>
        <w:tc>
          <w:tcPr>
            <w:tcW w:w="197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7CF6B1D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Tangible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4D1A96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5022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801F1A3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5026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9FF1E0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4592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C0EFB49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470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45CB025A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4917</w:t>
            </w:r>
          </w:p>
        </w:tc>
      </w:tr>
      <w:tr w:rsidR="00C53C8D" w:rsidRPr="00C53C8D" w14:paraId="559EEF06" w14:textId="77777777" w:rsidTr="00C53C8D">
        <w:trPr>
          <w:trHeight w:val="300"/>
        </w:trPr>
        <w:tc>
          <w:tcPr>
            <w:tcW w:w="197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F0E4FE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Intangible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88D92BB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360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A42DB16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756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DBBBF3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902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C634C3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234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4FE314B9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2429</w:t>
            </w:r>
          </w:p>
        </w:tc>
      </w:tr>
      <w:tr w:rsidR="00C53C8D" w:rsidRPr="00C53C8D" w14:paraId="29ECACDC" w14:textId="77777777" w:rsidTr="00C53C8D">
        <w:trPr>
          <w:trHeight w:val="300"/>
        </w:trPr>
        <w:tc>
          <w:tcPr>
            <w:tcW w:w="1971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D448FA5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Financial 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A479E4E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46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8910FB9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4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014E993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05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D517D2C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4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3A3BF9D8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95</w:t>
            </w:r>
          </w:p>
        </w:tc>
      </w:tr>
      <w:tr w:rsidR="00C53C8D" w:rsidRPr="00C53C8D" w14:paraId="66988FB7" w14:textId="77777777" w:rsidTr="00C53C8D">
        <w:trPr>
          <w:trHeight w:val="300"/>
        </w:trPr>
        <w:tc>
          <w:tcPr>
            <w:tcW w:w="197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B04225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proofErr w:type="spellStart"/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Fixed</w:t>
            </w:r>
            <w:proofErr w:type="spellEnd"/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 xml:space="preserve"> Assets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FE6778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6528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857501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6922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E668DA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6599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514399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709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2F9AF43D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7441</w:t>
            </w:r>
          </w:p>
        </w:tc>
      </w:tr>
      <w:tr w:rsidR="00C53C8D" w:rsidRPr="00C53C8D" w14:paraId="41C9100F" w14:textId="77777777" w:rsidTr="00C53C8D">
        <w:trPr>
          <w:trHeight w:val="300"/>
        </w:trPr>
        <w:tc>
          <w:tcPr>
            <w:tcW w:w="197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5CE4B3B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628D18D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FBF41F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AD14AAA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A2A29E9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0E96946F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</w:tr>
      <w:tr w:rsidR="00C53C8D" w:rsidRPr="00C53C8D" w14:paraId="5A36281C" w14:textId="77777777" w:rsidTr="00C53C8D">
        <w:trPr>
          <w:trHeight w:val="300"/>
        </w:trPr>
        <w:tc>
          <w:tcPr>
            <w:tcW w:w="197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979EFF5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Inventory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5F7620C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98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792A3E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18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567C18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80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5E36A07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1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4067690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04</w:t>
            </w:r>
          </w:p>
        </w:tc>
      </w:tr>
      <w:tr w:rsidR="00C53C8D" w:rsidRPr="00C53C8D" w14:paraId="20C29821" w14:textId="77777777" w:rsidTr="00C53C8D">
        <w:trPr>
          <w:trHeight w:val="300"/>
        </w:trPr>
        <w:tc>
          <w:tcPr>
            <w:tcW w:w="197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AD94D5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Trade </w:t>
            </w: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receivables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033A757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547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8A78706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878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DF3E9E3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826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609B48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207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1231EFA0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2056</w:t>
            </w:r>
          </w:p>
        </w:tc>
      </w:tr>
      <w:tr w:rsidR="00C53C8D" w:rsidRPr="00C53C8D" w14:paraId="17CE59E5" w14:textId="77777777" w:rsidTr="00C53C8D">
        <w:trPr>
          <w:trHeight w:val="300"/>
        </w:trPr>
        <w:tc>
          <w:tcPr>
            <w:tcW w:w="1971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452FD02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Trade </w:t>
            </w: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payables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 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EC11974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012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0FA6E47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151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2656C4B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15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7F82C32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321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66C467C8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323</w:t>
            </w:r>
          </w:p>
        </w:tc>
      </w:tr>
      <w:tr w:rsidR="00C53C8D" w:rsidRPr="00C53C8D" w14:paraId="06173F77" w14:textId="77777777" w:rsidTr="00C53C8D">
        <w:trPr>
          <w:trHeight w:val="300"/>
        </w:trPr>
        <w:tc>
          <w:tcPr>
            <w:tcW w:w="197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25B71CB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 xml:space="preserve">OWC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9295D26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633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2E763ED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845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1F1753B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756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2B3546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87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6FA773ED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837</w:t>
            </w:r>
          </w:p>
        </w:tc>
      </w:tr>
      <w:tr w:rsidR="00C53C8D" w:rsidRPr="00C53C8D" w14:paraId="304A743B" w14:textId="77777777" w:rsidTr="00C53C8D">
        <w:trPr>
          <w:trHeight w:val="300"/>
        </w:trPr>
        <w:tc>
          <w:tcPr>
            <w:tcW w:w="197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4EA6F27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B70A79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19C5F5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CCC278A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15A350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6C270728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</w:tr>
      <w:tr w:rsidR="00C53C8D" w:rsidRPr="00C53C8D" w14:paraId="23FBA10D" w14:textId="77777777" w:rsidTr="00C53C8D">
        <w:trPr>
          <w:trHeight w:val="300"/>
        </w:trPr>
        <w:tc>
          <w:tcPr>
            <w:tcW w:w="197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59C816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Other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 assets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5DC6DE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645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6A2E214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542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C7F248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509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EA685E6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58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556BCF46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038</w:t>
            </w:r>
          </w:p>
        </w:tc>
      </w:tr>
      <w:tr w:rsidR="00C53C8D" w:rsidRPr="00C53C8D" w14:paraId="3F60E86E" w14:textId="77777777" w:rsidTr="00C53C8D">
        <w:trPr>
          <w:trHeight w:val="300"/>
        </w:trPr>
        <w:tc>
          <w:tcPr>
            <w:tcW w:w="1971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75E236D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Other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 liabilities 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181CCD0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887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B9B1497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895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771B434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827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01B1671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12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0A38C818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559</w:t>
            </w:r>
          </w:p>
        </w:tc>
      </w:tr>
      <w:tr w:rsidR="00C53C8D" w:rsidRPr="00C53C8D" w14:paraId="0AA29696" w14:textId="77777777" w:rsidTr="00C53C8D">
        <w:trPr>
          <w:trHeight w:val="300"/>
        </w:trPr>
        <w:tc>
          <w:tcPr>
            <w:tcW w:w="197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C1A825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 xml:space="preserve">NWC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5C414C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391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941E0BD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492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57B497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438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B7B6FD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33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5CF3A8E1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316</w:t>
            </w:r>
          </w:p>
        </w:tc>
      </w:tr>
      <w:tr w:rsidR="00C53C8D" w:rsidRPr="00C53C8D" w14:paraId="4767443F" w14:textId="77777777" w:rsidTr="00C53C8D">
        <w:trPr>
          <w:trHeight w:val="300"/>
        </w:trPr>
        <w:tc>
          <w:tcPr>
            <w:tcW w:w="197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77B09E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BF52BE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2D64FD0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C0C418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82F84EA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120AE7B2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</w:tr>
      <w:tr w:rsidR="00C53C8D" w:rsidRPr="00C53C8D" w14:paraId="71FD0E2C" w14:textId="77777777" w:rsidTr="00C53C8D">
        <w:trPr>
          <w:trHeight w:val="300"/>
        </w:trPr>
        <w:tc>
          <w:tcPr>
            <w:tcW w:w="197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FB201A5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NDA/NDL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AF61233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305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2500A6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357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F96BD23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295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E2E9F2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27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103590B4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286</w:t>
            </w:r>
          </w:p>
        </w:tc>
      </w:tr>
      <w:tr w:rsidR="00C53C8D" w:rsidRPr="00C53C8D" w14:paraId="49B7320F" w14:textId="77777777" w:rsidTr="00C53C8D">
        <w:trPr>
          <w:trHeight w:val="300"/>
        </w:trPr>
        <w:tc>
          <w:tcPr>
            <w:tcW w:w="197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15A473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Employees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D528A00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327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84DAA6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359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DC4D212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315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2BBC61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31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38AC6BFA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300</w:t>
            </w:r>
          </w:p>
        </w:tc>
      </w:tr>
      <w:tr w:rsidR="00C53C8D" w:rsidRPr="00C53C8D" w14:paraId="3897330D" w14:textId="77777777" w:rsidTr="00C53C8D">
        <w:trPr>
          <w:trHeight w:val="315"/>
        </w:trPr>
        <w:tc>
          <w:tcPr>
            <w:tcW w:w="1971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40833EE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Provisions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 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9BCFA12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604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1D23865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666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8CA227A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626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D998D77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637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06D51BC6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668</w:t>
            </w:r>
          </w:p>
        </w:tc>
      </w:tr>
      <w:tr w:rsidR="00C53C8D" w:rsidRPr="00C53C8D" w14:paraId="1DBB5F10" w14:textId="77777777" w:rsidTr="00C53C8D">
        <w:trPr>
          <w:trHeight w:val="300"/>
        </w:trPr>
        <w:tc>
          <w:tcPr>
            <w:tcW w:w="197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8E5570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 xml:space="preserve">NIC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E7069C0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6293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995D033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6746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61327C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6391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2DA7F8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675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535C79D9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7075</w:t>
            </w:r>
          </w:p>
        </w:tc>
      </w:tr>
      <w:tr w:rsidR="00C53C8D" w:rsidRPr="00C53C8D" w14:paraId="0C6ECAE8" w14:textId="77777777" w:rsidTr="00C53C8D">
        <w:trPr>
          <w:trHeight w:val="300"/>
        </w:trPr>
        <w:tc>
          <w:tcPr>
            <w:tcW w:w="197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83AAB80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DD21A4D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047DCC8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EDB236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DA7504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63C80B85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</w:tr>
      <w:tr w:rsidR="00C53C8D" w:rsidRPr="00C53C8D" w14:paraId="338BA1D8" w14:textId="77777777" w:rsidTr="00C53C8D">
        <w:trPr>
          <w:trHeight w:val="300"/>
        </w:trPr>
        <w:tc>
          <w:tcPr>
            <w:tcW w:w="197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16AD4BD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 xml:space="preserve">Equity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A7021D0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-3132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ACE0985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-3462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500ECD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-3191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354C65B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-361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464A82E0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-3746</w:t>
            </w:r>
          </w:p>
        </w:tc>
      </w:tr>
      <w:tr w:rsidR="00C53C8D" w:rsidRPr="00C53C8D" w14:paraId="651F4E60" w14:textId="77777777" w:rsidTr="00C53C8D">
        <w:trPr>
          <w:trHeight w:val="300"/>
        </w:trPr>
        <w:tc>
          <w:tcPr>
            <w:tcW w:w="197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ECCA67A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C1B42FA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E5548D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4E975FF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B608A22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31A013AB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</w:tr>
      <w:tr w:rsidR="00C53C8D" w:rsidRPr="00C53C8D" w14:paraId="04E05E07" w14:textId="77777777" w:rsidTr="00C53C8D">
        <w:trPr>
          <w:trHeight w:val="300"/>
        </w:trPr>
        <w:tc>
          <w:tcPr>
            <w:tcW w:w="197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0EAF1C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Debt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760B723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3720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5E9E32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3973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CE7ADE6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3926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06F9D7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374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39AB8A2B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3636</w:t>
            </w:r>
          </w:p>
        </w:tc>
      </w:tr>
      <w:tr w:rsidR="00C53C8D" w:rsidRPr="00C53C8D" w14:paraId="3C836BED" w14:textId="77777777" w:rsidTr="00C53C8D">
        <w:trPr>
          <w:trHeight w:val="300"/>
        </w:trPr>
        <w:tc>
          <w:tcPr>
            <w:tcW w:w="1971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E83F42E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Excess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 cash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73B670C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559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CED0522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689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BEAD806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726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B6E1C85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604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5A48F8F3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307</w:t>
            </w:r>
          </w:p>
        </w:tc>
      </w:tr>
      <w:tr w:rsidR="00C53C8D" w:rsidRPr="00C53C8D" w14:paraId="150F84A5" w14:textId="77777777" w:rsidTr="00C53C8D">
        <w:trPr>
          <w:trHeight w:val="300"/>
        </w:trPr>
        <w:tc>
          <w:tcPr>
            <w:tcW w:w="1971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8D04149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 xml:space="preserve">Net </w:t>
            </w:r>
            <w:proofErr w:type="spellStart"/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Debt</w:t>
            </w:r>
            <w:proofErr w:type="spellEnd"/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 xml:space="preserve"> 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8654D5D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-3161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15592F9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-3284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AF4180C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-320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14B6A0A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-3137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052FC7C5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-3329</w:t>
            </w:r>
          </w:p>
        </w:tc>
      </w:tr>
      <w:tr w:rsidR="00C53C8D" w:rsidRPr="00C53C8D" w14:paraId="670817F6" w14:textId="77777777" w:rsidTr="00C53C8D">
        <w:trPr>
          <w:trHeight w:val="300"/>
        </w:trPr>
        <w:tc>
          <w:tcPr>
            <w:tcW w:w="197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F606AA3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 xml:space="preserve">Total capital </w:t>
            </w:r>
            <w:proofErr w:type="spellStart"/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employed</w:t>
            </w:r>
            <w:proofErr w:type="spellEnd"/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 xml:space="preserve"> 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0E7A7A4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-6293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216E970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-6746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40643A1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-6391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F5D69E8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-675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0DB4AAC6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-7075</w:t>
            </w:r>
          </w:p>
        </w:tc>
      </w:tr>
      <w:tr w:rsidR="00C53C8D" w:rsidRPr="00C53C8D" w14:paraId="28795085" w14:textId="77777777" w:rsidTr="00C53C8D">
        <w:trPr>
          <w:trHeight w:val="315"/>
        </w:trPr>
        <w:tc>
          <w:tcPr>
            <w:tcW w:w="1971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000000" w:fill="C6E0B4"/>
            <w:noWrap/>
            <w:vAlign w:val="bottom"/>
            <w:hideMark/>
          </w:tcPr>
          <w:p w14:paraId="3C8C34C0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 xml:space="preserve">Check NIC 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C6E0B4"/>
            <w:noWrap/>
            <w:vAlign w:val="bottom"/>
            <w:hideMark/>
          </w:tcPr>
          <w:p w14:paraId="69D0714E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C6E0B4"/>
            <w:noWrap/>
            <w:vAlign w:val="bottom"/>
            <w:hideMark/>
          </w:tcPr>
          <w:p w14:paraId="7C97A914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C6E0B4"/>
            <w:noWrap/>
            <w:vAlign w:val="bottom"/>
            <w:hideMark/>
          </w:tcPr>
          <w:p w14:paraId="613E6C1C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0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C6E0B4"/>
            <w:noWrap/>
            <w:vAlign w:val="bottom"/>
            <w:hideMark/>
          </w:tcPr>
          <w:p w14:paraId="32C65427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0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noWrap/>
            <w:vAlign w:val="bottom"/>
            <w:hideMark/>
          </w:tcPr>
          <w:p w14:paraId="7D9717C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0</w:t>
            </w:r>
          </w:p>
        </w:tc>
      </w:tr>
    </w:tbl>
    <w:p w14:paraId="6A7F9005" w14:textId="2F2B1CFA" w:rsidR="00C53C8D" w:rsidRDefault="00C53C8D"/>
    <w:p w14:paraId="24035ED7" w14:textId="305A248A" w:rsidR="00C53C8D" w:rsidRPr="00C53C8D" w:rsidRDefault="00C53C8D" w:rsidP="00C53C8D"/>
    <w:p w14:paraId="0D389216" w14:textId="4E490233" w:rsidR="00C53C8D" w:rsidRPr="00C53C8D" w:rsidRDefault="00C53C8D" w:rsidP="00C53C8D"/>
    <w:p w14:paraId="61E63ECF" w14:textId="590474B2" w:rsidR="00C53C8D" w:rsidRPr="00C53C8D" w:rsidRDefault="00C53C8D" w:rsidP="00C53C8D"/>
    <w:p w14:paraId="1AFDC747" w14:textId="14D2B6E0" w:rsidR="00C53C8D" w:rsidRPr="00C53C8D" w:rsidRDefault="00C53C8D" w:rsidP="00C53C8D"/>
    <w:p w14:paraId="72BE7F2C" w14:textId="1121A5FC" w:rsidR="00C53C8D" w:rsidRDefault="00C53C8D" w:rsidP="00C53C8D"/>
    <w:p w14:paraId="52E976B5" w14:textId="617BE680" w:rsidR="00C53C8D" w:rsidRDefault="00C53C8D" w:rsidP="00C53C8D">
      <w:pPr>
        <w:ind w:firstLine="708"/>
      </w:pPr>
    </w:p>
    <w:p w14:paraId="6946BA27" w14:textId="59605B75" w:rsidR="00C53C8D" w:rsidRDefault="00C53C8D" w:rsidP="00C53C8D">
      <w:pPr>
        <w:ind w:firstLine="708"/>
      </w:pPr>
    </w:p>
    <w:p w14:paraId="60A189EB" w14:textId="3034E439" w:rsidR="00C53C8D" w:rsidRDefault="00C53C8D" w:rsidP="00C53C8D">
      <w:pPr>
        <w:ind w:firstLine="708"/>
      </w:pPr>
    </w:p>
    <w:p w14:paraId="78242F1A" w14:textId="1F2FF4D4" w:rsidR="00C53C8D" w:rsidRDefault="00C53C8D" w:rsidP="00C53C8D">
      <w:pPr>
        <w:ind w:firstLine="708"/>
      </w:pPr>
    </w:p>
    <w:p w14:paraId="0DD03093" w14:textId="06E43CCA" w:rsidR="00C53C8D" w:rsidRDefault="00C53C8D" w:rsidP="00C53C8D">
      <w:pPr>
        <w:ind w:firstLine="708"/>
      </w:pPr>
    </w:p>
    <w:p w14:paraId="7CFCCC7F" w14:textId="093E3068" w:rsidR="00C53C8D" w:rsidRDefault="00C53C8D" w:rsidP="00C53C8D">
      <w:pPr>
        <w:ind w:firstLine="708"/>
      </w:pPr>
    </w:p>
    <w:tbl>
      <w:tblPr>
        <w:tblW w:w="790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41"/>
        <w:gridCol w:w="1120"/>
        <w:gridCol w:w="1180"/>
        <w:gridCol w:w="1200"/>
        <w:gridCol w:w="1300"/>
        <w:gridCol w:w="1260"/>
      </w:tblGrid>
      <w:tr w:rsidR="00C53C8D" w:rsidRPr="00C53C8D" w14:paraId="1A983899" w14:textId="77777777" w:rsidTr="00C53C8D">
        <w:trPr>
          <w:trHeight w:val="315"/>
        </w:trPr>
        <w:tc>
          <w:tcPr>
            <w:tcW w:w="184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70AD47"/>
            <w:noWrap/>
            <w:vAlign w:val="bottom"/>
            <w:hideMark/>
          </w:tcPr>
          <w:p w14:paraId="7C0DBCB7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 xml:space="preserve">IS LTM  </w:t>
            </w:r>
          </w:p>
        </w:tc>
        <w:tc>
          <w:tcPr>
            <w:tcW w:w="11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70AD47"/>
            <w:noWrap/>
            <w:vAlign w:val="bottom"/>
            <w:hideMark/>
          </w:tcPr>
          <w:p w14:paraId="360DC220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01/04/15-16</w:t>
            </w:r>
          </w:p>
        </w:tc>
        <w:tc>
          <w:tcPr>
            <w:tcW w:w="11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70AD47"/>
            <w:noWrap/>
            <w:vAlign w:val="bottom"/>
            <w:hideMark/>
          </w:tcPr>
          <w:p w14:paraId="48DD1307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01/04/16-17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70AD47"/>
            <w:noWrap/>
            <w:vAlign w:val="bottom"/>
            <w:hideMark/>
          </w:tcPr>
          <w:p w14:paraId="642FBF5E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01/04/17-18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70AD47"/>
            <w:noWrap/>
            <w:vAlign w:val="bottom"/>
            <w:hideMark/>
          </w:tcPr>
          <w:p w14:paraId="16CD7276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01/04/18-19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70AD47"/>
            <w:noWrap/>
            <w:vAlign w:val="bottom"/>
            <w:hideMark/>
          </w:tcPr>
          <w:p w14:paraId="62ACCF43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01/04/19-20</w:t>
            </w:r>
          </w:p>
        </w:tc>
      </w:tr>
      <w:tr w:rsidR="00C53C8D" w:rsidRPr="00C53C8D" w14:paraId="31E089E2" w14:textId="77777777" w:rsidTr="00C53C8D">
        <w:trPr>
          <w:trHeight w:val="300"/>
        </w:trPr>
        <w:tc>
          <w:tcPr>
            <w:tcW w:w="1841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CC017B4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 xml:space="preserve">Revenues 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05A313A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4829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F1F59E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505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0C9F3D3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598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E9BC2DD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680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788F709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6921</w:t>
            </w:r>
          </w:p>
        </w:tc>
      </w:tr>
      <w:tr w:rsidR="00C53C8D" w:rsidRPr="00C53C8D" w14:paraId="649416E6" w14:textId="77777777" w:rsidTr="00C53C8D">
        <w:trPr>
          <w:trHeight w:val="300"/>
        </w:trPr>
        <w:tc>
          <w:tcPr>
            <w:tcW w:w="184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E168257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092F1EA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575B39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25382E8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8D1D905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657F6D61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</w:tr>
      <w:tr w:rsidR="00C53C8D" w:rsidRPr="00C53C8D" w14:paraId="7AC9D984" w14:textId="77777777" w:rsidTr="00C53C8D">
        <w:trPr>
          <w:trHeight w:val="300"/>
        </w:trPr>
        <w:tc>
          <w:tcPr>
            <w:tcW w:w="184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03F6EA4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Operating costs 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84516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317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B34F095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327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8FE5520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413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0149406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496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407F9D7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4981</w:t>
            </w:r>
          </w:p>
        </w:tc>
      </w:tr>
      <w:tr w:rsidR="00C53C8D" w:rsidRPr="00C53C8D" w14:paraId="3A2579BD" w14:textId="77777777" w:rsidTr="00C53C8D">
        <w:trPr>
          <w:trHeight w:val="300"/>
        </w:trPr>
        <w:tc>
          <w:tcPr>
            <w:tcW w:w="1841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CAA88A0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Labour costs 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5483CB7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634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F4E031C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60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EDA1FB7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64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0FF8174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67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05160E0B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703</w:t>
            </w:r>
          </w:p>
        </w:tc>
      </w:tr>
      <w:tr w:rsidR="00C53C8D" w:rsidRPr="00C53C8D" w14:paraId="754C33F2" w14:textId="77777777" w:rsidTr="00C53C8D">
        <w:trPr>
          <w:trHeight w:val="300"/>
        </w:trPr>
        <w:tc>
          <w:tcPr>
            <w:tcW w:w="184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ABC14E9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 xml:space="preserve">EBITDA 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C7B12E6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101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90DCB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117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8714109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121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BD8D234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1160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78051038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1237</w:t>
            </w:r>
          </w:p>
        </w:tc>
      </w:tr>
      <w:tr w:rsidR="00C53C8D" w:rsidRPr="00C53C8D" w14:paraId="1A654CA5" w14:textId="77777777" w:rsidTr="00C53C8D">
        <w:trPr>
          <w:trHeight w:val="300"/>
        </w:trPr>
        <w:tc>
          <w:tcPr>
            <w:tcW w:w="184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71B1A5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B8BB9E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026A79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0BB8823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627AEE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5E1302F5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</w:tr>
      <w:tr w:rsidR="00C53C8D" w:rsidRPr="00C53C8D" w14:paraId="53D02F47" w14:textId="77777777" w:rsidTr="00C53C8D">
        <w:trPr>
          <w:trHeight w:val="300"/>
        </w:trPr>
        <w:tc>
          <w:tcPr>
            <w:tcW w:w="184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B3A0F0A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D&amp;A 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D5FB5D8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76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CFF6B0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65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3781E7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45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07F24BB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63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18B0DB0D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515</w:t>
            </w:r>
          </w:p>
        </w:tc>
      </w:tr>
      <w:tr w:rsidR="00C53C8D" w:rsidRPr="00C53C8D" w14:paraId="225A9968" w14:textId="77777777" w:rsidTr="00C53C8D">
        <w:trPr>
          <w:trHeight w:val="300"/>
        </w:trPr>
        <w:tc>
          <w:tcPr>
            <w:tcW w:w="1841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4B2A16A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Accruals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 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3E74B8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79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B4A5DBA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7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EFA8BED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4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CD6D763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2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5911FE6E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36</w:t>
            </w:r>
          </w:p>
        </w:tc>
      </w:tr>
      <w:tr w:rsidR="00C53C8D" w:rsidRPr="00C53C8D" w14:paraId="7AFD9AAE" w14:textId="77777777" w:rsidTr="00C53C8D">
        <w:trPr>
          <w:trHeight w:val="300"/>
        </w:trPr>
        <w:tc>
          <w:tcPr>
            <w:tcW w:w="184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BBDD49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EBIT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A24FD55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17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817681D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44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021040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71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3660C9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507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102BCA53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686</w:t>
            </w:r>
          </w:p>
        </w:tc>
      </w:tr>
      <w:tr w:rsidR="00C53C8D" w:rsidRPr="00C53C8D" w14:paraId="7D010C7B" w14:textId="77777777" w:rsidTr="00C53C8D">
        <w:trPr>
          <w:trHeight w:val="300"/>
        </w:trPr>
        <w:tc>
          <w:tcPr>
            <w:tcW w:w="184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23FED1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F390A2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0088AC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87DEA9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675F1BC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75C761D5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</w:tr>
      <w:tr w:rsidR="00C53C8D" w:rsidRPr="00C53C8D" w14:paraId="791711C6" w14:textId="77777777" w:rsidTr="00C53C8D">
        <w:trPr>
          <w:trHeight w:val="300"/>
        </w:trPr>
        <w:tc>
          <w:tcPr>
            <w:tcW w:w="1841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C48BE4D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Financial items 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DB94DE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41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8EFD258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13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3655203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3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10800F9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9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3B1A4007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00</w:t>
            </w:r>
          </w:p>
        </w:tc>
      </w:tr>
      <w:tr w:rsidR="00C53C8D" w:rsidRPr="00C53C8D" w14:paraId="65847C63" w14:textId="77777777" w:rsidTr="00C53C8D">
        <w:trPr>
          <w:trHeight w:val="300"/>
        </w:trPr>
        <w:tc>
          <w:tcPr>
            <w:tcW w:w="184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511D2D8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EBT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D249F7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3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96C439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33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6B221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57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E08E6BD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41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2688B495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586</w:t>
            </w:r>
          </w:p>
        </w:tc>
      </w:tr>
      <w:tr w:rsidR="00C53C8D" w:rsidRPr="00C53C8D" w14:paraId="593924F8" w14:textId="77777777" w:rsidTr="00C53C8D">
        <w:trPr>
          <w:trHeight w:val="300"/>
        </w:trPr>
        <w:tc>
          <w:tcPr>
            <w:tcW w:w="184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6A4CE03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802016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D5B9B0D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E57F7E5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FCDF28A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4ADE9CFB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</w:tr>
      <w:tr w:rsidR="00C53C8D" w:rsidRPr="00C53C8D" w14:paraId="1FBFE82D" w14:textId="77777777" w:rsidTr="00C53C8D">
        <w:trPr>
          <w:trHeight w:val="300"/>
        </w:trPr>
        <w:tc>
          <w:tcPr>
            <w:tcW w:w="184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04C2B7E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Income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 taxes 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52D3BB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38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59BFFE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2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5273E91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9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D97F251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3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6937E102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88</w:t>
            </w:r>
          </w:p>
        </w:tc>
      </w:tr>
      <w:tr w:rsidR="00C53C8D" w:rsidRPr="00C53C8D" w14:paraId="217F4BE9" w14:textId="77777777" w:rsidTr="00C53C8D">
        <w:trPr>
          <w:trHeight w:val="300"/>
        </w:trPr>
        <w:tc>
          <w:tcPr>
            <w:tcW w:w="184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03ACB6F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Net res. From disc. Op 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A9B26F0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316ED8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C76545E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8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8F9CC0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2A7D3C4E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</w:t>
            </w:r>
          </w:p>
        </w:tc>
      </w:tr>
      <w:tr w:rsidR="00C53C8D" w:rsidRPr="00C53C8D" w14:paraId="051697A3" w14:textId="77777777" w:rsidTr="00C53C8D">
        <w:trPr>
          <w:trHeight w:val="300"/>
        </w:trPr>
        <w:tc>
          <w:tcPr>
            <w:tcW w:w="1841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B8FFFBD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Minorities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 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E52C42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3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83D26B3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D0282E2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463FA7C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2A8D2D7B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2</w:t>
            </w:r>
          </w:p>
        </w:tc>
      </w:tr>
      <w:tr w:rsidR="00C53C8D" w:rsidRPr="00C53C8D" w14:paraId="45945D4A" w14:textId="77777777" w:rsidTr="00C53C8D">
        <w:trPr>
          <w:trHeight w:val="315"/>
        </w:trPr>
        <w:tc>
          <w:tcPr>
            <w:tcW w:w="1841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EC3F46C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 xml:space="preserve">NPL 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E84B384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24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3E7B874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225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B9C0A63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286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C476669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28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4A309A18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397</w:t>
            </w:r>
          </w:p>
        </w:tc>
      </w:tr>
    </w:tbl>
    <w:p w14:paraId="31D3BA75" w14:textId="67CBC02A" w:rsidR="00C53C8D" w:rsidRDefault="00C53C8D" w:rsidP="00C53C8D">
      <w:pPr>
        <w:ind w:firstLine="708"/>
      </w:pPr>
    </w:p>
    <w:p w14:paraId="0E97F4C3" w14:textId="769586B9" w:rsidR="00C53C8D" w:rsidRDefault="00C53C8D" w:rsidP="00C53C8D">
      <w:pPr>
        <w:ind w:firstLine="708"/>
      </w:pPr>
    </w:p>
    <w:p w14:paraId="615E55A6" w14:textId="7B08B79D" w:rsidR="00C53C8D" w:rsidRDefault="00C53C8D" w:rsidP="00C53C8D">
      <w:pPr>
        <w:ind w:firstLine="708"/>
      </w:pPr>
    </w:p>
    <w:p w14:paraId="1878FAF9" w14:textId="7440DC86" w:rsidR="00C53C8D" w:rsidRDefault="00C53C8D" w:rsidP="00C53C8D">
      <w:pPr>
        <w:ind w:firstLine="708"/>
      </w:pPr>
    </w:p>
    <w:p w14:paraId="7758F81D" w14:textId="2B335F0E" w:rsidR="00C53C8D" w:rsidRDefault="00C53C8D" w:rsidP="00C53C8D">
      <w:pPr>
        <w:ind w:firstLine="708"/>
      </w:pPr>
    </w:p>
    <w:p w14:paraId="6CD272ED" w14:textId="608FDBF1" w:rsidR="00C53C8D" w:rsidRDefault="00C53C8D" w:rsidP="00C53C8D">
      <w:pPr>
        <w:ind w:firstLine="708"/>
      </w:pPr>
    </w:p>
    <w:p w14:paraId="09F5917C" w14:textId="2CDAE8DC" w:rsidR="00C53C8D" w:rsidRDefault="00C53C8D" w:rsidP="00C53C8D">
      <w:pPr>
        <w:ind w:firstLine="708"/>
      </w:pPr>
    </w:p>
    <w:p w14:paraId="65241D35" w14:textId="35815990" w:rsidR="00C53C8D" w:rsidRDefault="00C53C8D" w:rsidP="00C53C8D">
      <w:pPr>
        <w:ind w:firstLine="708"/>
      </w:pPr>
    </w:p>
    <w:p w14:paraId="3E55C4F3" w14:textId="7B717DBC" w:rsidR="00C53C8D" w:rsidRDefault="00C53C8D" w:rsidP="00C53C8D">
      <w:pPr>
        <w:ind w:firstLine="708"/>
      </w:pPr>
    </w:p>
    <w:p w14:paraId="4BF17EDF" w14:textId="0A9D084F" w:rsidR="00C53C8D" w:rsidRDefault="00C53C8D" w:rsidP="00C53C8D">
      <w:pPr>
        <w:ind w:firstLine="708"/>
      </w:pPr>
    </w:p>
    <w:p w14:paraId="45546344" w14:textId="5170F3C1" w:rsidR="00C53C8D" w:rsidRDefault="00C53C8D" w:rsidP="00C53C8D">
      <w:pPr>
        <w:ind w:firstLine="708"/>
      </w:pPr>
    </w:p>
    <w:p w14:paraId="75441AF6" w14:textId="50CB4621" w:rsidR="00C53C8D" w:rsidRDefault="00C53C8D" w:rsidP="00C53C8D">
      <w:pPr>
        <w:ind w:firstLine="708"/>
      </w:pPr>
    </w:p>
    <w:p w14:paraId="214E3615" w14:textId="507D9227" w:rsidR="00C53C8D" w:rsidRDefault="00C53C8D" w:rsidP="00C53C8D">
      <w:pPr>
        <w:ind w:firstLine="708"/>
      </w:pPr>
    </w:p>
    <w:p w14:paraId="7C5CC9CA" w14:textId="0EB6529B" w:rsidR="00C53C8D" w:rsidRDefault="00C53C8D" w:rsidP="00C53C8D">
      <w:pPr>
        <w:ind w:firstLine="708"/>
      </w:pPr>
    </w:p>
    <w:p w14:paraId="038BC07B" w14:textId="2363DCB1" w:rsidR="00C53C8D" w:rsidRDefault="00C53C8D" w:rsidP="00C53C8D">
      <w:pPr>
        <w:ind w:firstLine="708"/>
      </w:pPr>
    </w:p>
    <w:p w14:paraId="49163A02" w14:textId="74BC320B" w:rsidR="00C53C8D" w:rsidRDefault="00C53C8D" w:rsidP="00C53C8D">
      <w:pPr>
        <w:ind w:firstLine="708"/>
      </w:pPr>
    </w:p>
    <w:p w14:paraId="72D8CF99" w14:textId="02A10750" w:rsidR="00C53C8D" w:rsidRDefault="00C53C8D" w:rsidP="00C53C8D">
      <w:pPr>
        <w:ind w:firstLine="708"/>
      </w:pPr>
    </w:p>
    <w:p w14:paraId="76A23CBC" w14:textId="4900ECBD" w:rsidR="00C53C8D" w:rsidRDefault="00C53C8D" w:rsidP="00C53C8D">
      <w:pPr>
        <w:ind w:firstLine="708"/>
      </w:pPr>
    </w:p>
    <w:p w14:paraId="4386E38E" w14:textId="28D490B6" w:rsidR="00C53C8D" w:rsidRDefault="00C53C8D" w:rsidP="00C53C8D">
      <w:pPr>
        <w:ind w:firstLine="708"/>
      </w:pPr>
    </w:p>
    <w:p w14:paraId="7DC04C96" w14:textId="554718B7" w:rsidR="00C53C8D" w:rsidRDefault="00C53C8D" w:rsidP="00C53C8D">
      <w:pPr>
        <w:ind w:firstLine="708"/>
      </w:pPr>
    </w:p>
    <w:tbl>
      <w:tblPr>
        <w:tblW w:w="75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00"/>
        <w:gridCol w:w="1380"/>
        <w:gridCol w:w="1300"/>
        <w:gridCol w:w="1340"/>
        <w:gridCol w:w="1180"/>
      </w:tblGrid>
      <w:tr w:rsidR="00C53C8D" w:rsidRPr="00C53C8D" w14:paraId="34645845" w14:textId="77777777" w:rsidTr="00C53C8D">
        <w:trPr>
          <w:trHeight w:val="315"/>
        </w:trPr>
        <w:tc>
          <w:tcPr>
            <w:tcW w:w="23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70AD47"/>
            <w:noWrap/>
            <w:vAlign w:val="bottom"/>
            <w:hideMark/>
          </w:tcPr>
          <w:p w14:paraId="1FC0B628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proofErr w:type="spellStart"/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Trailing</w:t>
            </w:r>
            <w:proofErr w:type="spellEnd"/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 xml:space="preserve"> CF </w:t>
            </w:r>
          </w:p>
        </w:tc>
        <w:tc>
          <w:tcPr>
            <w:tcW w:w="13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70AD47"/>
            <w:noWrap/>
            <w:vAlign w:val="bottom"/>
            <w:hideMark/>
          </w:tcPr>
          <w:p w14:paraId="3F18D57A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01/04/16-17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70AD47"/>
            <w:noWrap/>
            <w:vAlign w:val="bottom"/>
            <w:hideMark/>
          </w:tcPr>
          <w:p w14:paraId="36C284F5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01/04/17-18</w:t>
            </w:r>
          </w:p>
        </w:tc>
        <w:tc>
          <w:tcPr>
            <w:tcW w:w="13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70AD47"/>
            <w:noWrap/>
            <w:vAlign w:val="bottom"/>
            <w:hideMark/>
          </w:tcPr>
          <w:p w14:paraId="5F738A76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01/04/18-19</w:t>
            </w:r>
          </w:p>
        </w:tc>
        <w:tc>
          <w:tcPr>
            <w:tcW w:w="11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70AD47"/>
            <w:noWrap/>
            <w:vAlign w:val="bottom"/>
            <w:hideMark/>
          </w:tcPr>
          <w:p w14:paraId="6E93BA70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01/04/19-20</w:t>
            </w:r>
          </w:p>
        </w:tc>
      </w:tr>
      <w:tr w:rsidR="00C53C8D" w:rsidRPr="00C53C8D" w14:paraId="6816E31A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89B1308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EBIT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035C3B7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44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9A22AF4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714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D56CCED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507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5600645B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686</w:t>
            </w:r>
          </w:p>
        </w:tc>
      </w:tr>
      <w:tr w:rsidR="00C53C8D" w:rsidRPr="00C53C8D" w14:paraId="723F1E21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1359CD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Reported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 taxes 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68E2E3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2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D5215D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9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6DD337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3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174CA413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88</w:t>
            </w:r>
          </w:p>
        </w:tc>
      </w:tr>
      <w:tr w:rsidR="00C53C8D" w:rsidRPr="00C53C8D" w14:paraId="538ECD49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A73BEC9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Shield on fin items 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56B2D50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42,9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BB63F7D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47,20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9AE67B0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29,88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12CCBD82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32,08</w:t>
            </w:r>
          </w:p>
        </w:tc>
      </w:tr>
      <w:tr w:rsidR="00C53C8D" w:rsidRPr="00C53C8D" w14:paraId="7E914D1D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866580A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NOPAT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94C4E66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277,0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6885ED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469,8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7E6E46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344,1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1FD66299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465,92</w:t>
            </w:r>
          </w:p>
        </w:tc>
      </w:tr>
      <w:tr w:rsidR="00C53C8D" w:rsidRPr="00C53C8D" w14:paraId="0FF2B94F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74840F5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F0AE61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15E7BA1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0B9B8C3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4FF1F28C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</w:tr>
      <w:tr w:rsidR="00C53C8D" w:rsidRPr="00C53C8D" w14:paraId="11EE5CE3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DBBB402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∆ Inventory 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4F5A64A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2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F93E92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38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E25123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3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074F8D5A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5</w:t>
            </w:r>
          </w:p>
        </w:tc>
      </w:tr>
      <w:tr w:rsidR="00C53C8D" w:rsidRPr="00C53C8D" w14:paraId="1B587265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06E23DF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∆ Trade </w:t>
            </w: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rec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. 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62C65B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33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604836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5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CBEF29B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25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546E023B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21</w:t>
            </w:r>
          </w:p>
        </w:tc>
      </w:tr>
      <w:tr w:rsidR="00C53C8D" w:rsidRPr="00C53C8D" w14:paraId="5EAFB0C1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B2941D1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∆ Trade </w:t>
            </w: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pay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. 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8CEC072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3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EB9C73B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81CF8E7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71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2A8580EC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2</w:t>
            </w:r>
          </w:p>
        </w:tc>
      </w:tr>
      <w:tr w:rsidR="00C53C8D" w:rsidRPr="00C53C8D" w14:paraId="7322178B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51CBFD9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 xml:space="preserve">∆ WC 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AF8923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-21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0F2704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89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58C421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-119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6D69139B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38</w:t>
            </w:r>
          </w:p>
        </w:tc>
      </w:tr>
      <w:tr w:rsidR="00C53C8D" w:rsidRPr="00C53C8D" w14:paraId="1B6396E2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EE219C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8C5017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8E943EB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DF65BE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704ED58E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</w:tr>
      <w:tr w:rsidR="00C53C8D" w:rsidRPr="00C53C8D" w14:paraId="12453F0F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6A01DF6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∆ </w:t>
            </w: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Other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 asset 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7AA599B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0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D3C7716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3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3B1506C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7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5467195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455</w:t>
            </w:r>
          </w:p>
        </w:tc>
      </w:tr>
      <w:tr w:rsidR="00C53C8D" w:rsidRPr="00C53C8D" w14:paraId="57E0CCA8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590EB5C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∆ </w:t>
            </w: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Other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 </w:t>
            </w: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liab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. 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3A1D1C9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1F9C9B0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68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6BB2B39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297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4575EBB8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435</w:t>
            </w:r>
          </w:p>
        </w:tc>
      </w:tr>
      <w:tr w:rsidR="00C53C8D" w:rsidRPr="00C53C8D" w14:paraId="6C3DDE57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6182890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 xml:space="preserve">∆ NWC 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7D90CDB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-10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CCF00A7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5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C58F15D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10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5B306FCC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18</w:t>
            </w:r>
          </w:p>
        </w:tc>
      </w:tr>
      <w:tr w:rsidR="00C53C8D" w:rsidRPr="00C53C8D" w14:paraId="3AD67610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87ABC4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D530EF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CC2F32D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DF7E196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699601F8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</w:tr>
      <w:tr w:rsidR="00C53C8D" w:rsidRPr="00C53C8D" w14:paraId="7E8B5B24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07C1E07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Net CAPEX 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498C0B1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05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253173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6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E6D8E0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186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171AE9E3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814</w:t>
            </w:r>
          </w:p>
        </w:tc>
      </w:tr>
      <w:tr w:rsidR="00C53C8D" w:rsidRPr="00C53C8D" w14:paraId="1B7796D0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3345E54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D&amp;A (</w:t>
            </w: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add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 back) 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B1385D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65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7038F2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455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98C960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633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767256C4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515</w:t>
            </w:r>
          </w:p>
        </w:tc>
      </w:tr>
      <w:tr w:rsidR="00C53C8D" w:rsidRPr="00C53C8D" w14:paraId="2AB21CB8" w14:textId="77777777" w:rsidTr="00C53C8D">
        <w:trPr>
          <w:trHeight w:val="315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5E17BE8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∆ </w:t>
            </w: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Provision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 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65B6506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6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B3F66AE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4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A52F057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2ADAE5E4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31</w:t>
            </w:r>
          </w:p>
        </w:tc>
      </w:tr>
      <w:tr w:rsidR="00C53C8D" w:rsidRPr="00C53C8D" w14:paraId="2EAE4283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E047DDD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∆ </w:t>
            </w: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Employees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 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5D318B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3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428C6B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44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311C66E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4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7BF63077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1</w:t>
            </w:r>
          </w:p>
        </w:tc>
      </w:tr>
      <w:tr w:rsidR="00C53C8D" w:rsidRPr="00C53C8D" w14:paraId="205C5A78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3A6A0A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∆ DTA /L 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202E24A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5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3B01702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62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6F97AC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21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451A6332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2</w:t>
            </w:r>
          </w:p>
        </w:tc>
      </w:tr>
      <w:tr w:rsidR="00C53C8D" w:rsidRPr="00C53C8D" w14:paraId="3BF366FA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2077740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Other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 minor 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3769AEE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8227DA5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93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E3AECF9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3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55A1D19D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</w:t>
            </w:r>
          </w:p>
        </w:tc>
      </w:tr>
      <w:tr w:rsidR="00C53C8D" w:rsidRPr="00C53C8D" w14:paraId="3B6316DD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C250BA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FCFF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09FA31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-163,9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741B4E8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696,8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EC5D730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-73,88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16DD1B0A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191,92</w:t>
            </w:r>
          </w:p>
        </w:tc>
      </w:tr>
      <w:tr w:rsidR="00C53C8D" w:rsidRPr="00C53C8D" w14:paraId="025CCEF0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370FA05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it-IT"/>
              </w:rPr>
              <w:t>%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0347493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it-IT"/>
              </w:rPr>
              <w:t>-36,68%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68EE4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it-IT"/>
              </w:rPr>
              <w:t>97,59%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F8B54C6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it-IT"/>
              </w:rPr>
              <w:t>-14,57%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6F3FEC65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it-IT"/>
              </w:rPr>
              <w:t>27,98%</w:t>
            </w:r>
          </w:p>
        </w:tc>
      </w:tr>
      <w:tr w:rsidR="00C53C8D" w:rsidRPr="00C53C8D" w14:paraId="4204BB3C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D7B848F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69944B5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0EDADAC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2C51C3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74497B1B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</w:tr>
      <w:tr w:rsidR="00C53C8D" w:rsidRPr="00C53C8D" w14:paraId="04D59034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A8FD386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Fin. Items 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AB296A5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0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049FF0D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03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1CA57A9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3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3A91C23E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51</w:t>
            </w:r>
          </w:p>
        </w:tc>
      </w:tr>
      <w:tr w:rsidR="00C53C8D" w:rsidRPr="00C53C8D" w14:paraId="395A3223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009DFE7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Fin. </w:t>
            </w: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Debt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 </w:t>
            </w: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issue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/(</w:t>
            </w: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repayment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)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DF5F8E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25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561C518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4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2D302E2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85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042277CA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105</w:t>
            </w:r>
          </w:p>
        </w:tc>
      </w:tr>
      <w:tr w:rsidR="00C53C8D" w:rsidRPr="00C53C8D" w14:paraId="4233952D" w14:textId="77777777" w:rsidTr="00C53C8D">
        <w:trPr>
          <w:trHeight w:val="315"/>
        </w:trPr>
        <w:tc>
          <w:tcPr>
            <w:tcW w:w="230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4423391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Shield on </w:t>
            </w:r>
            <w:proofErr w:type="spellStart"/>
            <w:proofErr w:type="gram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fin.items</w:t>
            </w:r>
            <w:proofErr w:type="spellEnd"/>
            <w:proofErr w:type="gram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 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AC12D20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42,9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FECEA3C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47,20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EE2CFD2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29,88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4E4B84D4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32,08</w:t>
            </w:r>
          </w:p>
        </w:tc>
      </w:tr>
      <w:tr w:rsidR="00C53C8D" w:rsidRPr="00C53C8D" w14:paraId="4178946C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FEEC938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 xml:space="preserve">FCFE 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6AA5C70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25,0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0A8E82A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594,0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ADF64E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-261,0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372FD7DA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-32,00</w:t>
            </w:r>
          </w:p>
        </w:tc>
      </w:tr>
      <w:tr w:rsidR="00C53C8D" w:rsidRPr="00C53C8D" w14:paraId="5DBEA142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9E2BEFD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it-IT"/>
              </w:rPr>
              <w:t>%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C5BBE4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it-IT"/>
              </w:rPr>
              <w:t>5,59%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EC5D459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it-IT"/>
              </w:rPr>
              <w:t>83,19%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702ED9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it-IT"/>
              </w:rPr>
              <w:t>-51,48%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48C236D7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i/>
                <w:iCs/>
                <w:color w:val="000000"/>
                <w:sz w:val="18"/>
                <w:szCs w:val="18"/>
                <w:lang w:eastAsia="it-IT"/>
              </w:rPr>
              <w:t>-4,66%</w:t>
            </w:r>
          </w:p>
        </w:tc>
      </w:tr>
      <w:tr w:rsidR="00C53C8D" w:rsidRPr="00C53C8D" w14:paraId="4A8A08E2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3D41EE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A174950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A6453A8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EA4CD0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3891C046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</w:tr>
      <w:tr w:rsidR="00C53C8D" w:rsidRPr="00C53C8D" w14:paraId="69804053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C839C92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Equity </w:t>
            </w:r>
            <w:proofErr w:type="spellStart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movements</w:t>
            </w:r>
            <w:proofErr w:type="spellEnd"/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 xml:space="preserve"> 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01A580B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0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DB07105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557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4EC8A30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139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517DFDD9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-265</w:t>
            </w:r>
          </w:p>
        </w:tc>
      </w:tr>
      <w:tr w:rsidR="00C53C8D" w:rsidRPr="00C53C8D" w14:paraId="5395D2DE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830AFD4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 xml:space="preserve">NCF 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ED645A2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130,0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3A4E29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37,00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0D573E7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-122,00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57CC4C3E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-297,00</w:t>
            </w:r>
          </w:p>
        </w:tc>
      </w:tr>
      <w:tr w:rsidR="00C53C8D" w:rsidRPr="00C53C8D" w14:paraId="4F14C78E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5C78184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1C069E3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DAB0781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4B91C3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6F23E4FE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 </w:t>
            </w:r>
          </w:p>
        </w:tc>
      </w:tr>
      <w:tr w:rsidR="00C53C8D" w:rsidRPr="00C53C8D" w14:paraId="6B456955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B385FFC" w14:textId="77777777" w:rsidR="00C53C8D" w:rsidRPr="00C53C8D" w:rsidRDefault="00C53C8D" w:rsidP="00C53C8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 xml:space="preserve">∆ Cash (End - </w:t>
            </w:r>
            <w:proofErr w:type="spellStart"/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Beg</w:t>
            </w:r>
            <w:proofErr w:type="spellEnd"/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 xml:space="preserve">) 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CC738BC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13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1D87D9B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37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9578025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-122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0CDBE74F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</w:pPr>
            <w:r w:rsidRPr="00C53C8D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eastAsia="it-IT"/>
              </w:rPr>
              <w:t>-297</w:t>
            </w:r>
          </w:p>
        </w:tc>
      </w:tr>
      <w:tr w:rsidR="00C53C8D" w:rsidRPr="00C53C8D" w14:paraId="5A62713D" w14:textId="77777777" w:rsidTr="00C53C8D">
        <w:trPr>
          <w:trHeight w:val="300"/>
        </w:trPr>
        <w:tc>
          <w:tcPr>
            <w:tcW w:w="230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0E6E574" w14:textId="77777777" w:rsidR="00C53C8D" w:rsidRPr="00C53C8D" w:rsidRDefault="00C53C8D" w:rsidP="00C53C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C53C8D">
              <w:rPr>
                <w:rFonts w:ascii="Calibri" w:eastAsia="Times New Roman" w:hAnsi="Calibri" w:cs="Calibri"/>
                <w:color w:val="000000"/>
                <w:lang w:eastAsia="it-IT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FD6B7C" w14:textId="77777777" w:rsidR="00C53C8D" w:rsidRPr="00C53C8D" w:rsidRDefault="00C53C8D" w:rsidP="00C53C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C53C8D">
              <w:rPr>
                <w:rFonts w:ascii="Calibri" w:eastAsia="Times New Roman" w:hAnsi="Calibri" w:cs="Calibri"/>
                <w:color w:val="000000"/>
                <w:lang w:eastAsia="it-IT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9112D71" w14:textId="77777777" w:rsidR="00C53C8D" w:rsidRPr="00C53C8D" w:rsidRDefault="00C53C8D" w:rsidP="00C53C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C53C8D">
              <w:rPr>
                <w:rFonts w:ascii="Calibri" w:eastAsia="Times New Roman" w:hAnsi="Calibri" w:cs="Calibri"/>
                <w:color w:val="000000"/>
                <w:lang w:eastAsia="it-IT"/>
              </w:rPr>
              <w:t> </w:t>
            </w: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092724" w14:textId="77777777" w:rsidR="00C53C8D" w:rsidRPr="00C53C8D" w:rsidRDefault="00C53C8D" w:rsidP="00C53C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C53C8D">
              <w:rPr>
                <w:rFonts w:ascii="Calibri" w:eastAsia="Times New Roman" w:hAnsi="Calibri" w:cs="Calibri"/>
                <w:color w:val="000000"/>
                <w:lang w:eastAsia="it-IT"/>
              </w:rPr>
              <w:t> </w:t>
            </w:r>
          </w:p>
        </w:tc>
        <w:tc>
          <w:tcPr>
            <w:tcW w:w="11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112F3073" w14:textId="77777777" w:rsidR="00C53C8D" w:rsidRPr="00C53C8D" w:rsidRDefault="00C53C8D" w:rsidP="00C53C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C53C8D">
              <w:rPr>
                <w:rFonts w:ascii="Calibri" w:eastAsia="Times New Roman" w:hAnsi="Calibri" w:cs="Calibri"/>
                <w:color w:val="000000"/>
                <w:lang w:eastAsia="it-IT"/>
              </w:rPr>
              <w:t> </w:t>
            </w:r>
          </w:p>
        </w:tc>
      </w:tr>
      <w:tr w:rsidR="00C53C8D" w:rsidRPr="00C53C8D" w14:paraId="6BAE86F0" w14:textId="77777777" w:rsidTr="00C53C8D">
        <w:trPr>
          <w:trHeight w:val="315"/>
        </w:trPr>
        <w:tc>
          <w:tcPr>
            <w:tcW w:w="230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000000" w:fill="E2EFDA"/>
            <w:noWrap/>
            <w:vAlign w:val="bottom"/>
            <w:hideMark/>
          </w:tcPr>
          <w:p w14:paraId="0D9F0A41" w14:textId="77777777" w:rsidR="00C53C8D" w:rsidRPr="00C53C8D" w:rsidRDefault="00C53C8D" w:rsidP="00C53C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C53C8D">
              <w:rPr>
                <w:rFonts w:ascii="Calibri" w:eastAsia="Times New Roman" w:hAnsi="Calibri" w:cs="Calibri"/>
                <w:color w:val="000000"/>
                <w:lang w:eastAsia="it-IT"/>
              </w:rPr>
              <w:t>Check NCF ∆ Cash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E2EFDA"/>
            <w:noWrap/>
            <w:vAlign w:val="bottom"/>
            <w:hideMark/>
          </w:tcPr>
          <w:p w14:paraId="295911F8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C53C8D">
              <w:rPr>
                <w:rFonts w:ascii="Calibri" w:eastAsia="Times New Roman" w:hAnsi="Calibri" w:cs="Calibri"/>
                <w:color w:val="000000"/>
                <w:lang w:eastAsia="it-IT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E2EFDA"/>
            <w:noWrap/>
            <w:vAlign w:val="bottom"/>
            <w:hideMark/>
          </w:tcPr>
          <w:p w14:paraId="59130CF7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C53C8D">
              <w:rPr>
                <w:rFonts w:ascii="Calibri" w:eastAsia="Times New Roman" w:hAnsi="Calibri" w:cs="Calibri"/>
                <w:color w:val="000000"/>
                <w:lang w:eastAsia="it-IT"/>
              </w:rPr>
              <w:t>0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E2EFDA"/>
            <w:noWrap/>
            <w:vAlign w:val="bottom"/>
            <w:hideMark/>
          </w:tcPr>
          <w:p w14:paraId="4AE55092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C53C8D">
              <w:rPr>
                <w:rFonts w:ascii="Calibri" w:eastAsia="Times New Roman" w:hAnsi="Calibri" w:cs="Calibri"/>
                <w:color w:val="000000"/>
                <w:lang w:eastAsia="it-IT"/>
              </w:rPr>
              <w:t>0</w:t>
            </w:r>
          </w:p>
        </w:tc>
        <w:tc>
          <w:tcPr>
            <w:tcW w:w="11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noWrap/>
            <w:vAlign w:val="bottom"/>
            <w:hideMark/>
          </w:tcPr>
          <w:p w14:paraId="5A50E002" w14:textId="77777777" w:rsidR="00C53C8D" w:rsidRPr="00C53C8D" w:rsidRDefault="00C53C8D" w:rsidP="00C53C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it-IT"/>
              </w:rPr>
            </w:pPr>
            <w:r w:rsidRPr="00C53C8D">
              <w:rPr>
                <w:rFonts w:ascii="Calibri" w:eastAsia="Times New Roman" w:hAnsi="Calibri" w:cs="Calibri"/>
                <w:color w:val="000000"/>
                <w:lang w:eastAsia="it-IT"/>
              </w:rPr>
              <w:t>0</w:t>
            </w:r>
          </w:p>
        </w:tc>
      </w:tr>
    </w:tbl>
    <w:p w14:paraId="238C18FF" w14:textId="77777777" w:rsidR="00C53C8D" w:rsidRPr="00C53C8D" w:rsidRDefault="00C53C8D" w:rsidP="00C53C8D">
      <w:pPr>
        <w:ind w:firstLine="708"/>
      </w:pPr>
      <w:bookmarkStart w:id="0" w:name="_GoBack"/>
      <w:bookmarkEnd w:id="0"/>
    </w:p>
    <w:sectPr w:rsidR="00C53C8D" w:rsidRPr="00C53C8D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wMLIwMDU3ATLNLJR0lIJTi4sz8/NACgxrAYL9USgsAAAA"/>
  </w:docVars>
  <w:rsids>
    <w:rsidRoot w:val="00C76AA1"/>
    <w:rsid w:val="007F43B3"/>
    <w:rsid w:val="00C53C8D"/>
    <w:rsid w:val="00C76A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775F67"/>
  <w15:chartTrackingRefBased/>
  <w15:docId w15:val="{C0B401E8-D978-43B7-86EA-D2DFAD7C05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414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1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7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9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757</Words>
  <Characters>4320</Characters>
  <Application>Microsoft Office Word</Application>
  <DocSecurity>0</DocSecurity>
  <Lines>36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nmarco cavaliere</dc:creator>
  <cp:keywords/>
  <dc:description/>
  <cp:lastModifiedBy>gianmarco cavaliere</cp:lastModifiedBy>
  <cp:revision>2</cp:revision>
  <dcterms:created xsi:type="dcterms:W3CDTF">2020-06-08T09:43:00Z</dcterms:created>
  <dcterms:modified xsi:type="dcterms:W3CDTF">2020-06-08T09:43:00Z</dcterms:modified>
</cp:coreProperties>
</file>